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1F02C97C" w14:textId="58FCA067" w:rsidR="004B23D8" w:rsidRDefault="004B23D8" w:rsidP="00B45220">
      <w:pPr>
        <w:tabs>
          <w:tab w:val="left" w:pos="8222"/>
        </w:tabs>
        <w:spacing w:line="360" w:lineRule="auto"/>
        <w:ind w:right="71" w:firstLine="567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726AC" wp14:editId="54C29114">
                <wp:simplePos x="0" y="0"/>
                <wp:positionH relativeFrom="column">
                  <wp:posOffset>4343400</wp:posOffset>
                </wp:positionH>
                <wp:positionV relativeFrom="paragraph">
                  <wp:posOffset>-324485</wp:posOffset>
                </wp:positionV>
                <wp:extent cx="1885950" cy="315685"/>
                <wp:effectExtent l="19050" t="0" r="19050" b="27305"/>
                <wp:wrapNone/>
                <wp:docPr id="1" name="Arrow: Pentago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85950" cy="315685"/>
                        </a:xfrm>
                        <a:prstGeom prst="homePlate">
                          <a:avLst>
                            <a:gd name="adj" fmla="val 34091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931F25" w14:textId="0138DF00" w:rsidR="004B23D8" w:rsidRPr="004B23D8" w:rsidRDefault="004B23D8" w:rsidP="004B23D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B23D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2"/>
                                <w:szCs w:val="22"/>
                              </w:rPr>
                              <w:t>TM/DRPM-ITS/PN.01.0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9726AC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" o:spid="_x0000_s1026" type="#_x0000_t15" style="position:absolute;left:0;text-align:left;margin-left:342pt;margin-top:-25.55pt;width:148.5pt;height:24.8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" adj="20367" fillcolor="white [3201]" strokecolor="#4472c4 [3204]" strokeweight="1pt">
                <v:textbox>
                  <w:txbxContent>
                    <w:p w14:paraId="02931F25" w14:textId="0138DF00" w:rsidR="004B23D8" w:rsidRPr="004B23D8" w:rsidRDefault="004B23D8" w:rsidP="004B23D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 w:rsidRPr="004B23D8">
                        <w:rPr>
                          <w:rFonts w:ascii="Times New Roman" w:hAnsi="Times New Roman" w:cs="Times New Roman"/>
                          <w:b/>
                          <w:bCs/>
                          <w:sz w:val="22"/>
                          <w:szCs w:val="22"/>
                        </w:rPr>
                        <w:t>TM/DRPM-ITS/PN.01.027</w:t>
                      </w:r>
                    </w:p>
                  </w:txbxContent>
                </v:textbox>
              </v:shape>
            </w:pict>
          </mc:Fallback>
        </mc:AlternateContent>
      </w:r>
    </w:p>
    <w:p w14:paraId="3624CFF2" w14:textId="7ACE576B" w:rsidR="00ED65F8" w:rsidRPr="008A5328" w:rsidRDefault="00ED65F8" w:rsidP="00B45220">
      <w:pPr>
        <w:tabs>
          <w:tab w:val="left" w:pos="8222"/>
        </w:tabs>
        <w:spacing w:line="360" w:lineRule="auto"/>
        <w:ind w:right="71" w:firstLine="567"/>
        <w:jc w:val="center"/>
        <w:rPr>
          <w:rFonts w:ascii="Times New Roman" w:hAnsi="Times New Roman" w:cs="Times New Roman"/>
          <w:b/>
          <w:bCs/>
          <w:sz w:val="22"/>
        </w:rPr>
      </w:pPr>
      <w:r w:rsidRPr="008A5328">
        <w:rPr>
          <w:rFonts w:ascii="Times New Roman" w:hAnsi="Times New Roman" w:cs="Times New Roman"/>
          <w:b/>
          <w:bCs/>
          <w:sz w:val="28"/>
          <w:szCs w:val="32"/>
        </w:rPr>
        <w:t>PROPOSAL</w:t>
      </w:r>
    </w:p>
    <w:p w14:paraId="3D4A3ACD" w14:textId="0A487AEF" w:rsidR="00ED65F8" w:rsidRPr="008A5328" w:rsidRDefault="00ED65F8" w:rsidP="00B45220">
      <w:pPr>
        <w:tabs>
          <w:tab w:val="left" w:pos="8222"/>
        </w:tabs>
        <w:spacing w:line="360" w:lineRule="auto"/>
        <w:ind w:right="71" w:firstLine="567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8A5328">
        <w:rPr>
          <w:rFonts w:ascii="Times New Roman" w:hAnsi="Times New Roman" w:cs="Times New Roman"/>
          <w:b/>
          <w:bCs/>
          <w:sz w:val="28"/>
          <w:szCs w:val="32"/>
        </w:rPr>
        <w:t>SKEMA</w:t>
      </w:r>
      <w:r w:rsidR="008A5328" w:rsidRPr="008A5328">
        <w:rPr>
          <w:rFonts w:ascii="Times New Roman" w:hAnsi="Times New Roman" w:cs="Times New Roman"/>
          <w:b/>
          <w:bCs/>
          <w:sz w:val="28"/>
          <w:szCs w:val="32"/>
        </w:rPr>
        <w:t xml:space="preserve"> ARTICLE REVIEW</w:t>
      </w:r>
    </w:p>
    <w:p w14:paraId="63BE93AD" w14:textId="77777777" w:rsidR="00ED65F8" w:rsidRPr="008A5328" w:rsidRDefault="00ED65F8" w:rsidP="00B45220">
      <w:pPr>
        <w:spacing w:line="276" w:lineRule="auto"/>
        <w:ind w:right="-330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8A532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NA ITS</w:t>
      </w:r>
    </w:p>
    <w:p w14:paraId="21343F72" w14:textId="77777777" w:rsidR="00ED65F8" w:rsidRPr="00241376" w:rsidRDefault="00ED65F8" w:rsidP="00ED65F8">
      <w:pPr>
        <w:tabs>
          <w:tab w:val="left" w:pos="8222"/>
        </w:tabs>
        <w:spacing w:line="360" w:lineRule="auto"/>
        <w:ind w:left="1134" w:right="862"/>
        <w:jc w:val="center"/>
        <w:rPr>
          <w:b/>
          <w:bCs/>
          <w:sz w:val="4"/>
          <w:szCs w:val="6"/>
          <w:lang w:val="en-US"/>
        </w:rPr>
      </w:pPr>
    </w:p>
    <w:p w14:paraId="6C72CBF5" w14:textId="77777777" w:rsidR="00ED65F8" w:rsidRPr="00496E16" w:rsidRDefault="00ED65F8" w:rsidP="00ED65F8">
      <w:pPr>
        <w:tabs>
          <w:tab w:val="left" w:pos="8222"/>
        </w:tabs>
        <w:spacing w:line="360" w:lineRule="auto"/>
        <w:ind w:left="1134" w:right="862"/>
        <w:jc w:val="center"/>
        <w:rPr>
          <w:b/>
          <w:bCs/>
          <w:sz w:val="12"/>
          <w:szCs w:val="14"/>
          <w:lang w:val="en-US"/>
        </w:rPr>
      </w:pPr>
    </w:p>
    <w:p w14:paraId="0B076427" w14:textId="77777777" w:rsidR="00ED65F8" w:rsidRPr="005A2323" w:rsidRDefault="00ED65F8" w:rsidP="00ED65F8">
      <w:pPr>
        <w:tabs>
          <w:tab w:val="left" w:pos="8222"/>
        </w:tabs>
        <w:spacing w:line="360" w:lineRule="auto"/>
        <w:ind w:right="72"/>
        <w:jc w:val="center"/>
        <w:rPr>
          <w:b/>
          <w:bCs/>
          <w:sz w:val="28"/>
          <w:szCs w:val="32"/>
          <w:lang w:val="en-US"/>
        </w:rPr>
      </w:pPr>
    </w:p>
    <w:p w14:paraId="3599E03E" w14:textId="77777777" w:rsidR="00ED65F8" w:rsidRDefault="00ED65F8" w:rsidP="00ED65F8">
      <w:pPr>
        <w:spacing w:line="360" w:lineRule="auto"/>
        <w:ind w:left="993" w:right="973"/>
        <w:jc w:val="center"/>
        <w:rPr>
          <w:b/>
          <w:bCs/>
          <w:szCs w:val="28"/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0F93EDDF" wp14:editId="2C958C00">
            <wp:extent cx="2468880" cy="2392680"/>
            <wp:effectExtent l="0" t="0" r="7620" b="7620"/>
            <wp:docPr id="577816505" name="Picture 5778165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8D94" w14:textId="77777777" w:rsidR="00ED65F8" w:rsidRDefault="00ED65F8" w:rsidP="00ED65F8">
      <w:pPr>
        <w:pStyle w:val="ListParagraph"/>
        <w:spacing w:line="0" w:lineRule="atLeast"/>
        <w:ind w:left="0" w:right="71"/>
        <w:jc w:val="center"/>
        <w:rPr>
          <w:b/>
          <w:bCs/>
          <w:color w:val="000000" w:themeColor="text1"/>
          <w:sz w:val="32"/>
          <w:szCs w:val="32"/>
          <w:lang w:val="fi-FI"/>
        </w:rPr>
      </w:pPr>
    </w:p>
    <w:p w14:paraId="4D6A5070" w14:textId="77777777" w:rsidR="004B23D8" w:rsidRDefault="004B23D8" w:rsidP="004B23D8">
      <w:pPr>
        <w:pStyle w:val="ListParagraph"/>
        <w:spacing w:line="0" w:lineRule="atLeast"/>
        <w:ind w:left="0" w:right="71"/>
        <w:rPr>
          <w:b/>
          <w:bCs/>
          <w:sz w:val="32"/>
          <w:szCs w:val="32"/>
          <w:lang w:val="da-DK"/>
        </w:rPr>
      </w:pPr>
    </w:p>
    <w:p w14:paraId="53B2B199" w14:textId="77777777" w:rsidR="004B23D8" w:rsidRDefault="004B23D8" w:rsidP="00ED65F8">
      <w:pPr>
        <w:pStyle w:val="ListParagraph"/>
        <w:spacing w:line="0" w:lineRule="atLeast"/>
        <w:ind w:left="0" w:right="71"/>
        <w:jc w:val="center"/>
        <w:rPr>
          <w:b/>
          <w:bCs/>
          <w:sz w:val="32"/>
          <w:szCs w:val="32"/>
          <w:lang w:val="da-DK"/>
        </w:rPr>
      </w:pPr>
    </w:p>
    <w:p w14:paraId="0609247F" w14:textId="09541A7F" w:rsidR="004B23D8" w:rsidRPr="004B23D8" w:rsidRDefault="00ED65F8" w:rsidP="004B23D8">
      <w:pPr>
        <w:pStyle w:val="ListParagraph"/>
        <w:spacing w:line="0" w:lineRule="atLeast"/>
        <w:ind w:left="0" w:right="71"/>
        <w:jc w:val="center"/>
        <w:rPr>
          <w:b/>
          <w:bCs/>
          <w:sz w:val="32"/>
          <w:szCs w:val="32"/>
          <w:lang w:val="da-DK"/>
        </w:rPr>
      </w:pPr>
      <w:r w:rsidRPr="007A51BB">
        <w:rPr>
          <w:b/>
          <w:bCs/>
          <w:sz w:val="32"/>
          <w:szCs w:val="32"/>
          <w:lang w:val="da-DK"/>
        </w:rPr>
        <w:t>(</w:t>
      </w:r>
      <w:r w:rsidRPr="00ED65F8">
        <w:rPr>
          <w:b/>
          <w:bCs/>
          <w:sz w:val="32"/>
          <w:szCs w:val="32"/>
          <w:lang w:val="da-DK"/>
        </w:rPr>
        <w:t xml:space="preserve">JUDUL </w:t>
      </w:r>
      <w:r w:rsidRPr="007A51BB">
        <w:rPr>
          <w:b/>
          <w:bCs/>
          <w:sz w:val="32"/>
          <w:szCs w:val="32"/>
          <w:lang w:val="da-DK"/>
        </w:rPr>
        <w:t>……….)</w:t>
      </w:r>
    </w:p>
    <w:p w14:paraId="02378258" w14:textId="77777777" w:rsidR="004B23D8" w:rsidRDefault="004B23D8" w:rsidP="00ED65F8">
      <w:pPr>
        <w:spacing w:line="0" w:lineRule="atLeast"/>
        <w:ind w:right="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8D1E30" w14:textId="77777777" w:rsidR="004B23D8" w:rsidRDefault="004B23D8" w:rsidP="00ED65F8">
      <w:pPr>
        <w:spacing w:line="0" w:lineRule="atLeast"/>
        <w:ind w:right="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5ABADE7" w14:textId="26901547" w:rsidR="00ED65F8" w:rsidRPr="008A5328" w:rsidRDefault="00ED65F8" w:rsidP="00ED65F8">
      <w:pPr>
        <w:spacing w:line="0" w:lineRule="atLeast"/>
        <w:ind w:right="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A5328">
        <w:rPr>
          <w:rFonts w:ascii="Times New Roman" w:hAnsi="Times New Roman" w:cs="Times New Roman"/>
          <w:b/>
          <w:bCs/>
          <w:sz w:val="28"/>
          <w:szCs w:val="28"/>
        </w:rPr>
        <w:t>Tim Peneliti :</w:t>
      </w:r>
    </w:p>
    <w:p w14:paraId="763B40CB" w14:textId="77777777" w:rsidR="00ED65F8" w:rsidRPr="008A5328" w:rsidRDefault="00ED65F8" w:rsidP="00ED65F8">
      <w:pPr>
        <w:ind w:firstLine="567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t>K</w:t>
      </w:r>
      <w:r w:rsidRPr="008A5328">
        <w:rPr>
          <w:rFonts w:ascii="Times New Roman" w:hAnsi="Times New Roman" w:cs="Times New Roman"/>
          <w:lang w:val="da-DK"/>
        </w:rPr>
        <w:t>etua</w:t>
      </w:r>
      <w:r w:rsidRPr="008A5328">
        <w:rPr>
          <w:rFonts w:ascii="Times New Roman" w:hAnsi="Times New Roman" w:cs="Times New Roman"/>
        </w:rPr>
        <w:t xml:space="preserve"> Peneliti</w:t>
      </w:r>
      <w:r w:rsidRPr="008A5328">
        <w:rPr>
          <w:rFonts w:ascii="Times New Roman" w:hAnsi="Times New Roman" w:cs="Times New Roman"/>
        </w:rPr>
        <w:tab/>
      </w:r>
      <w:r w:rsidRPr="008A5328">
        <w:rPr>
          <w:rFonts w:ascii="Times New Roman" w:hAnsi="Times New Roman" w:cs="Times New Roman"/>
        </w:rPr>
        <w:tab/>
        <w:t>: Nama / Departemen/ Fakultas / Instansi</w:t>
      </w:r>
    </w:p>
    <w:p w14:paraId="5A31AFB2" w14:textId="77777777" w:rsidR="00ED65F8" w:rsidRPr="008A5328" w:rsidRDefault="00ED65F8" w:rsidP="00ED65F8">
      <w:pPr>
        <w:ind w:firstLine="567"/>
        <w:rPr>
          <w:rFonts w:ascii="Times New Roman" w:hAnsi="Times New Roman" w:cs="Times New Roman"/>
          <w:lang w:val="da-DK"/>
        </w:rPr>
      </w:pPr>
      <w:r w:rsidRPr="008A5328">
        <w:rPr>
          <w:rFonts w:ascii="Times New Roman" w:hAnsi="Times New Roman" w:cs="Times New Roman"/>
          <w:lang w:val="da-DK"/>
        </w:rPr>
        <w:t>Anggota</w:t>
      </w:r>
      <w:r w:rsidRPr="008A5328">
        <w:rPr>
          <w:rFonts w:ascii="Times New Roman" w:hAnsi="Times New Roman" w:cs="Times New Roman"/>
        </w:rPr>
        <w:t xml:space="preserve"> Peneliti</w:t>
      </w:r>
      <w:r w:rsidRPr="008A5328">
        <w:rPr>
          <w:rFonts w:ascii="Times New Roman" w:hAnsi="Times New Roman" w:cs="Times New Roman"/>
          <w:lang w:val="da-DK"/>
        </w:rPr>
        <w:tab/>
      </w:r>
      <w:r w:rsidRPr="008A5328">
        <w:rPr>
          <w:rFonts w:ascii="Times New Roman" w:hAnsi="Times New Roman" w:cs="Times New Roman"/>
        </w:rPr>
        <w:t>:</w:t>
      </w:r>
      <w:r w:rsidRPr="008A5328">
        <w:rPr>
          <w:rFonts w:ascii="Times New Roman" w:hAnsi="Times New Roman" w:cs="Times New Roman"/>
          <w:lang w:val="da-DK"/>
        </w:rPr>
        <w:t xml:space="preserve"> </w:t>
      </w:r>
    </w:p>
    <w:p w14:paraId="3F2E148F" w14:textId="77777777" w:rsidR="00ED65F8" w:rsidRPr="008A5328" w:rsidRDefault="00ED65F8" w:rsidP="00ED65F8">
      <w:pPr>
        <w:jc w:val="center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t>1. Nama / Departemen/ Fakultas / Instansi</w:t>
      </w:r>
    </w:p>
    <w:p w14:paraId="65D78412" w14:textId="77777777" w:rsidR="00ED65F8" w:rsidRPr="008A5328" w:rsidRDefault="00ED65F8" w:rsidP="00ED65F8">
      <w:pPr>
        <w:jc w:val="center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t>2. Nama / Departemen/ Fakultas / Instansi</w:t>
      </w:r>
    </w:p>
    <w:p w14:paraId="17F28361" w14:textId="77777777" w:rsidR="00ED65F8" w:rsidRPr="008A5328" w:rsidRDefault="00ED65F8" w:rsidP="00ED65F8">
      <w:pPr>
        <w:jc w:val="center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t>3. Nama / Departemen/ Fakultas / Instansi</w:t>
      </w:r>
    </w:p>
    <w:p w14:paraId="4DA6D5BD" w14:textId="77777777" w:rsidR="00ED65F8" w:rsidRPr="008A5328" w:rsidRDefault="00ED65F8" w:rsidP="00ED65F8">
      <w:pPr>
        <w:jc w:val="center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t>Dst.</w:t>
      </w:r>
    </w:p>
    <w:p w14:paraId="146281AA" w14:textId="77777777" w:rsidR="00ED65F8" w:rsidRPr="008A5328" w:rsidRDefault="00ED65F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22150D9C" w14:textId="77777777" w:rsidR="00ED65F8" w:rsidRDefault="00ED65F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1C7E5F59" w14:textId="77777777" w:rsidR="004B23D8" w:rsidRDefault="004B23D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3084FC71" w14:textId="77777777" w:rsidR="004B23D8" w:rsidRDefault="004B23D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26C58153" w14:textId="77777777" w:rsidR="004B23D8" w:rsidRDefault="004B23D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61074831" w14:textId="77777777" w:rsidR="004B23D8" w:rsidRPr="008A5328" w:rsidRDefault="004B23D8" w:rsidP="00ED65F8">
      <w:pPr>
        <w:spacing w:line="360" w:lineRule="auto"/>
        <w:ind w:left="993" w:right="973"/>
        <w:jc w:val="center"/>
        <w:rPr>
          <w:rFonts w:ascii="Times New Roman" w:hAnsi="Times New Roman" w:cs="Times New Roman"/>
          <w:b/>
          <w:bCs/>
          <w:szCs w:val="28"/>
        </w:rPr>
      </w:pPr>
    </w:p>
    <w:p w14:paraId="1CB7CBA7" w14:textId="77777777" w:rsidR="00ED65F8" w:rsidRPr="00C30FC0" w:rsidRDefault="00ED65F8" w:rsidP="00ED65F8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sz w:val="28"/>
          <w:szCs w:val="40"/>
        </w:rPr>
      </w:pPr>
      <w:r w:rsidRPr="00C30FC0">
        <w:rPr>
          <w:rFonts w:ascii="Times New Roman" w:hAnsi="Times New Roman" w:cs="Times New Roman"/>
          <w:b/>
          <w:sz w:val="28"/>
          <w:szCs w:val="40"/>
          <w:lang w:val="da-DK"/>
        </w:rPr>
        <w:t>DIREKTORAT RISET DAN</w:t>
      </w:r>
      <w:r w:rsidRPr="00C30FC0">
        <w:rPr>
          <w:rFonts w:ascii="Times New Roman" w:hAnsi="Times New Roman" w:cs="Times New Roman"/>
          <w:b/>
          <w:sz w:val="28"/>
          <w:szCs w:val="40"/>
        </w:rPr>
        <w:t xml:space="preserve"> PENGABDIAN KEPADA MASYARAKAT</w:t>
      </w:r>
    </w:p>
    <w:p w14:paraId="520C7F10" w14:textId="77777777" w:rsidR="00ED65F8" w:rsidRPr="00C30FC0" w:rsidRDefault="00ED65F8" w:rsidP="00ED65F8">
      <w:pPr>
        <w:spacing w:after="20"/>
        <w:ind w:left="11" w:right="20" w:hanging="11"/>
        <w:jc w:val="center"/>
        <w:rPr>
          <w:rFonts w:ascii="Times New Roman" w:hAnsi="Times New Roman" w:cs="Times New Roman"/>
          <w:b/>
          <w:sz w:val="28"/>
          <w:szCs w:val="40"/>
        </w:rPr>
      </w:pPr>
      <w:r w:rsidRPr="00C30FC0">
        <w:rPr>
          <w:rFonts w:ascii="Times New Roman" w:hAnsi="Times New Roman" w:cs="Times New Roman"/>
          <w:b/>
          <w:sz w:val="28"/>
          <w:szCs w:val="40"/>
        </w:rPr>
        <w:t>INSTITUT TEKNOLOGI SEPULUH NOPEMBER</w:t>
      </w:r>
    </w:p>
    <w:p w14:paraId="447367E6" w14:textId="77777777" w:rsidR="00ED65F8" w:rsidRPr="00C30FC0" w:rsidRDefault="00ED65F8" w:rsidP="00ED65F8">
      <w:pPr>
        <w:spacing w:after="20"/>
        <w:ind w:left="11" w:hanging="11"/>
        <w:jc w:val="center"/>
        <w:rPr>
          <w:rFonts w:ascii="Times New Roman" w:hAnsi="Times New Roman" w:cs="Times New Roman"/>
          <w:b/>
          <w:sz w:val="28"/>
          <w:szCs w:val="40"/>
        </w:rPr>
      </w:pPr>
      <w:r w:rsidRPr="00C30FC0">
        <w:rPr>
          <w:rFonts w:ascii="Times New Roman" w:hAnsi="Times New Roman" w:cs="Times New Roman"/>
          <w:b/>
          <w:sz w:val="28"/>
          <w:szCs w:val="40"/>
        </w:rPr>
        <w:t>SURABAYA</w:t>
      </w:r>
    </w:p>
    <w:p w14:paraId="1A65A94A" w14:textId="77777777" w:rsidR="00ED65F8" w:rsidRPr="00C30FC0" w:rsidRDefault="00ED65F8" w:rsidP="00ED65F8">
      <w:pPr>
        <w:spacing w:after="20"/>
        <w:ind w:left="11" w:hanging="11"/>
        <w:jc w:val="center"/>
        <w:rPr>
          <w:rFonts w:ascii="Times New Roman" w:hAnsi="Times New Roman" w:cs="Times New Roman"/>
          <w:b/>
          <w:sz w:val="28"/>
          <w:szCs w:val="40"/>
          <w:lang w:val="da-DK"/>
        </w:rPr>
      </w:pPr>
      <w:r w:rsidRPr="00C30FC0">
        <w:rPr>
          <w:rFonts w:ascii="Times New Roman" w:hAnsi="Times New Roman" w:cs="Times New Roman"/>
          <w:b/>
          <w:sz w:val="28"/>
          <w:szCs w:val="40"/>
        </w:rPr>
        <w:t>202</w:t>
      </w:r>
      <w:r w:rsidRPr="00C30FC0">
        <w:rPr>
          <w:rFonts w:ascii="Times New Roman" w:hAnsi="Times New Roman" w:cs="Times New Roman"/>
          <w:b/>
          <w:sz w:val="28"/>
          <w:szCs w:val="40"/>
          <w:lang w:val="da-DK"/>
        </w:rPr>
        <w:t>6</w:t>
      </w:r>
    </w:p>
    <w:p w14:paraId="491C4157" w14:textId="77777777" w:rsidR="00ED65F8" w:rsidRPr="008A5328" w:rsidRDefault="00ED65F8" w:rsidP="00ED65F8">
      <w:pPr>
        <w:spacing w:after="160" w:line="259" w:lineRule="auto"/>
        <w:rPr>
          <w:rFonts w:ascii="Times New Roman" w:hAnsi="Times New Roman" w:cs="Times New Roman"/>
        </w:rPr>
      </w:pPr>
      <w:r w:rsidRPr="008A5328">
        <w:rPr>
          <w:rFonts w:ascii="Times New Roman" w:hAnsi="Times New Roman" w:cs="Times New Roman"/>
        </w:rPr>
        <w:br w:type="page"/>
      </w:r>
    </w:p>
    <w:p w14:paraId="4428D6B6" w14:textId="77777777" w:rsidR="0091495B" w:rsidRDefault="0091495B" w:rsidP="0091495B">
      <w:pPr>
        <w:pStyle w:val="FrameContents"/>
        <w:tabs>
          <w:tab w:val="left" w:pos="9072"/>
        </w:tabs>
        <w:spacing w:line="276" w:lineRule="auto"/>
        <w:ind w:right="-46"/>
        <w:jc w:val="center"/>
        <w:rPr>
          <w:b/>
          <w:bCs/>
        </w:rPr>
      </w:pPr>
      <w:r>
        <w:rPr>
          <w:b/>
        </w:rPr>
        <w:lastRenderedPageBreak/>
        <w:t xml:space="preserve">LEMBAR IDENTITAS </w:t>
      </w:r>
      <w:r w:rsidRPr="001736C3">
        <w:rPr>
          <w:b/>
        </w:rPr>
        <w:t>PROPOSAL</w:t>
      </w:r>
    </w:p>
    <w:p w14:paraId="6DC1D94F" w14:textId="65DF5DB8" w:rsidR="0091495B" w:rsidRPr="0091495B" w:rsidRDefault="0091495B" w:rsidP="0091495B">
      <w:pPr>
        <w:spacing w:line="0" w:lineRule="atLeast"/>
        <w:ind w:right="-18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5B">
        <w:rPr>
          <w:rFonts w:ascii="Times New Roman" w:hAnsi="Times New Roman" w:cs="Times New Roman"/>
          <w:b/>
          <w:sz w:val="24"/>
          <w:szCs w:val="24"/>
        </w:rPr>
        <w:t>SKEMA</w:t>
      </w:r>
      <w:r w:rsidRPr="0091495B">
        <w:rPr>
          <w:rFonts w:ascii="Times New Roman" w:hAnsi="Times New Roman" w:cs="Times New Roman"/>
          <w:b/>
          <w:bCs/>
          <w:sz w:val="24"/>
          <w:szCs w:val="24"/>
        </w:rPr>
        <w:t xml:space="preserve"> ARTICLE REVIEW</w:t>
      </w:r>
    </w:p>
    <w:p w14:paraId="40BAB0B2" w14:textId="416B5ACA" w:rsidR="0091495B" w:rsidRPr="0091495B" w:rsidRDefault="0091495B" w:rsidP="0091495B">
      <w:pPr>
        <w:spacing w:line="0" w:lineRule="atLeast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5B">
        <w:rPr>
          <w:rFonts w:ascii="Times New Roman" w:hAnsi="Times New Roman" w:cs="Times New Roman"/>
          <w:b/>
          <w:sz w:val="24"/>
          <w:szCs w:val="24"/>
        </w:rPr>
        <w:t>DANA ITS</w:t>
      </w:r>
    </w:p>
    <w:p w14:paraId="55198663" w14:textId="22214B65" w:rsidR="0091495B" w:rsidRPr="0091495B" w:rsidRDefault="0091495B" w:rsidP="0091495B">
      <w:pPr>
        <w:spacing w:line="0" w:lineRule="atLeast"/>
        <w:ind w:right="-4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495B">
        <w:rPr>
          <w:rFonts w:ascii="Times New Roman" w:hAnsi="Times New Roman" w:cs="Times New Roman"/>
          <w:b/>
          <w:sz w:val="24"/>
          <w:szCs w:val="24"/>
        </w:rPr>
        <w:t>TAHUN 2026</w:t>
      </w:r>
    </w:p>
    <w:p w14:paraId="4F45691E" w14:textId="77777777" w:rsidR="0091495B" w:rsidRDefault="0091495B" w:rsidP="0091495B">
      <w:pPr>
        <w:spacing w:line="0" w:lineRule="atLeast"/>
        <w:ind w:right="639"/>
        <w:jc w:val="center"/>
        <w:rPr>
          <w:b/>
        </w:rPr>
      </w:pPr>
    </w:p>
    <w:p w14:paraId="34DE85FB" w14:textId="77777777" w:rsidR="0091495B" w:rsidRPr="00F00808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Judul Penelitian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: </w:t>
      </w:r>
    </w:p>
    <w:p w14:paraId="57C6BF1B" w14:textId="77777777" w:rsidR="0091495B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Bidang Pusdi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:</w:t>
      </w:r>
    </w:p>
    <w:p w14:paraId="7E9E4F3D" w14:textId="77777777" w:rsidR="0091495B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Topik Pusdi (Frontiers/ Reguler)</w:t>
      </w:r>
      <w:r>
        <w:rPr>
          <w:bCs/>
        </w:rPr>
        <w:tab/>
        <w:t>:</w:t>
      </w:r>
    </w:p>
    <w:p w14:paraId="1A52CE99" w14:textId="77777777" w:rsidR="0091495B" w:rsidRPr="00F00808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Topik SDGs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:</w:t>
      </w:r>
    </w:p>
    <w:p w14:paraId="75CC8BBC" w14:textId="77777777" w:rsidR="0091495B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Ketua Peneliti</w:t>
      </w:r>
      <w:r>
        <w:rPr>
          <w:bCs/>
        </w:rPr>
        <w:tab/>
      </w:r>
      <w:r>
        <w:rPr>
          <w:bCs/>
        </w:rPr>
        <w:tab/>
        <w:t xml:space="preserve"> </w:t>
      </w:r>
    </w:p>
    <w:p w14:paraId="4319A86D" w14:textId="77777777" w:rsidR="0091495B" w:rsidRPr="00665740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Nama</w:t>
      </w:r>
      <w:r>
        <w:rPr>
          <w:bCs/>
        </w:rPr>
        <w:tab/>
        <w:t>(Lengkap Gelar)</w:t>
      </w:r>
      <w:r>
        <w:rPr>
          <w:bCs/>
        </w:rPr>
        <w:tab/>
        <w:t>:</w:t>
      </w:r>
    </w:p>
    <w:p w14:paraId="4A5F44A0" w14:textId="77777777" w:rsidR="0091495B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NUPTK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:</w:t>
      </w:r>
    </w:p>
    <w:p w14:paraId="43D87E99" w14:textId="77777777" w:rsidR="0091495B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>Scopus ID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: </w:t>
      </w:r>
    </w:p>
    <w:p w14:paraId="637D9091" w14:textId="77777777" w:rsidR="0091495B" w:rsidRPr="00453BAD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>
        <w:rPr>
          <w:bCs/>
        </w:rPr>
        <w:t xml:space="preserve">H-Indeks Scopus </w:t>
      </w:r>
      <w:r>
        <w:rPr>
          <w:bCs/>
        </w:rPr>
        <w:tab/>
      </w:r>
      <w:r>
        <w:rPr>
          <w:bCs/>
        </w:rPr>
        <w:tab/>
        <w:t>:</w:t>
      </w:r>
    </w:p>
    <w:p w14:paraId="631FF479" w14:textId="77777777" w:rsidR="0091495B" w:rsidRPr="00665740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 w:rsidRPr="00441C16">
        <w:rPr>
          <w:bCs/>
        </w:rPr>
        <w:t>Fa</w:t>
      </w:r>
      <w:r>
        <w:rPr>
          <w:bCs/>
        </w:rPr>
        <w:t>kultas</w:t>
      </w:r>
      <w:r w:rsidRPr="00441C16">
        <w:rPr>
          <w:bCs/>
        </w:rPr>
        <w:t>/Depart</w:t>
      </w:r>
      <w:r>
        <w:rPr>
          <w:bCs/>
        </w:rPr>
        <w:t>e</w:t>
      </w:r>
      <w:r w:rsidRPr="00441C16">
        <w:rPr>
          <w:bCs/>
        </w:rPr>
        <w:t>men</w:t>
      </w:r>
      <w:r>
        <w:rPr>
          <w:bCs/>
        </w:rPr>
        <w:tab/>
      </w:r>
      <w:r>
        <w:rPr>
          <w:bCs/>
        </w:rPr>
        <w:tab/>
        <w:t xml:space="preserve">: </w:t>
      </w:r>
    </w:p>
    <w:p w14:paraId="5BF2B214" w14:textId="77777777" w:rsidR="0091495B" w:rsidRDefault="0091495B" w:rsidP="0091495B">
      <w:pPr>
        <w:pStyle w:val="ListParagraph"/>
        <w:numPr>
          <w:ilvl w:val="1"/>
          <w:numId w:val="51"/>
        </w:numPr>
        <w:spacing w:line="0" w:lineRule="atLeast"/>
        <w:ind w:right="639"/>
        <w:rPr>
          <w:bCs/>
        </w:rPr>
      </w:pPr>
      <w:r w:rsidRPr="00441C16">
        <w:rPr>
          <w:bCs/>
        </w:rPr>
        <w:t>Email Address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: </w:t>
      </w:r>
    </w:p>
    <w:p w14:paraId="08A6873B" w14:textId="77777777" w:rsidR="0091495B" w:rsidRPr="00C761B7" w:rsidRDefault="0091495B" w:rsidP="0091495B">
      <w:pPr>
        <w:pStyle w:val="ListParagraph"/>
        <w:numPr>
          <w:ilvl w:val="0"/>
          <w:numId w:val="51"/>
        </w:numPr>
        <w:spacing w:line="0" w:lineRule="atLeast"/>
        <w:ind w:right="-26"/>
        <w:rPr>
          <w:bCs/>
        </w:rPr>
      </w:pPr>
      <w:r>
        <w:rPr>
          <w:bCs/>
        </w:rPr>
        <w:t xml:space="preserve">Usulan Dana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:</w:t>
      </w:r>
      <w:r w:rsidRPr="00A02EF1">
        <w:rPr>
          <w:bCs/>
        </w:rPr>
        <w:t xml:space="preserve"> </w:t>
      </w:r>
      <w:r>
        <w:rPr>
          <w:bCs/>
        </w:rPr>
        <w:t xml:space="preserve"> Rp. </w:t>
      </w:r>
    </w:p>
    <w:p w14:paraId="779E8D5D" w14:textId="77777777" w:rsidR="0091495B" w:rsidRDefault="0091495B" w:rsidP="0091495B">
      <w:pPr>
        <w:pStyle w:val="ListParagraph"/>
        <w:numPr>
          <w:ilvl w:val="0"/>
          <w:numId w:val="51"/>
        </w:numPr>
        <w:rPr>
          <w:bCs/>
        </w:rPr>
      </w:pPr>
      <w:r>
        <w:rPr>
          <w:bCs/>
        </w:rPr>
        <w:t>Target Luaran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: </w:t>
      </w:r>
    </w:p>
    <w:p w14:paraId="18A22C10" w14:textId="77777777" w:rsidR="0091495B" w:rsidRPr="003577C1" w:rsidRDefault="0091495B" w:rsidP="0091495B">
      <w:pPr>
        <w:pStyle w:val="ListParagraph"/>
        <w:numPr>
          <w:ilvl w:val="1"/>
          <w:numId w:val="52"/>
        </w:numPr>
        <w:rPr>
          <w:bCs/>
        </w:rPr>
      </w:pPr>
      <w:r w:rsidRPr="003577C1">
        <w:t>Artikel Jurnal Internasional terindeks Scopus Q1/Q2/Q3/Q4 (pilih salah satu</w:t>
      </w:r>
      <w:r>
        <w:t xml:space="preserve"> sesuai syarat skema yang tercantum pada panduan</w:t>
      </w:r>
      <w:r w:rsidRPr="003577C1">
        <w:t>)</w:t>
      </w:r>
    </w:p>
    <w:p w14:paraId="20811E48" w14:textId="77777777" w:rsidR="0091495B" w:rsidRPr="00A67494" w:rsidRDefault="0091495B" w:rsidP="0091495B">
      <w:pPr>
        <w:pStyle w:val="ListParagraph"/>
        <w:numPr>
          <w:ilvl w:val="1"/>
          <w:numId w:val="52"/>
        </w:numPr>
        <w:rPr>
          <w:bCs/>
        </w:rPr>
      </w:pPr>
      <w:r>
        <w:rPr>
          <w:bCs/>
        </w:rPr>
        <w:t>Nama Jurnal : ..........................................</w:t>
      </w:r>
    </w:p>
    <w:p w14:paraId="14737A0A" w14:textId="77777777" w:rsidR="0091495B" w:rsidRDefault="0091495B" w:rsidP="0091495B">
      <w:pPr>
        <w:pStyle w:val="ListParagraph"/>
        <w:numPr>
          <w:ilvl w:val="0"/>
          <w:numId w:val="51"/>
        </w:numPr>
        <w:rPr>
          <w:bCs/>
        </w:rPr>
      </w:pPr>
      <w:r>
        <w:rPr>
          <w:bCs/>
        </w:rPr>
        <w:t>Pengalaman Publikasi sebagai First Author dan/atau Corresponding Author dalam 5 (lima) tahun terakhir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2600"/>
        <w:gridCol w:w="1572"/>
        <w:gridCol w:w="2047"/>
        <w:gridCol w:w="1461"/>
      </w:tblGrid>
      <w:tr w:rsidR="0091495B" w:rsidRPr="0028286D" w14:paraId="08779112" w14:textId="77777777" w:rsidTr="00D470FD">
        <w:tc>
          <w:tcPr>
            <w:tcW w:w="409" w:type="dxa"/>
            <w:vAlign w:val="center"/>
          </w:tcPr>
          <w:p w14:paraId="2D1D88DB" w14:textId="77777777" w:rsidR="0091495B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No</w:t>
            </w:r>
          </w:p>
        </w:tc>
        <w:tc>
          <w:tcPr>
            <w:tcW w:w="2702" w:type="dxa"/>
            <w:vAlign w:val="center"/>
          </w:tcPr>
          <w:p w14:paraId="61180E60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Judul Publikasi</w:t>
            </w:r>
          </w:p>
        </w:tc>
        <w:tc>
          <w:tcPr>
            <w:tcW w:w="1618" w:type="dxa"/>
            <w:vAlign w:val="center"/>
          </w:tcPr>
          <w:p w14:paraId="72EC6A63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Link Artikel</w:t>
            </w:r>
          </w:p>
        </w:tc>
        <w:tc>
          <w:tcPr>
            <w:tcW w:w="2075" w:type="dxa"/>
            <w:vAlign w:val="center"/>
          </w:tcPr>
          <w:p w14:paraId="72BA5F48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Sebagai First Author/ Corresponding Author</w:t>
            </w:r>
          </w:p>
        </w:tc>
        <w:tc>
          <w:tcPr>
            <w:tcW w:w="1492" w:type="dxa"/>
            <w:vAlign w:val="center"/>
          </w:tcPr>
          <w:p w14:paraId="72E64F27" w14:textId="77777777" w:rsidR="0091495B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Quartile Journal Scopus</w:t>
            </w:r>
          </w:p>
        </w:tc>
      </w:tr>
      <w:tr w:rsidR="0091495B" w:rsidRPr="0028286D" w14:paraId="163FC394" w14:textId="77777777" w:rsidTr="00D470FD">
        <w:tc>
          <w:tcPr>
            <w:tcW w:w="409" w:type="dxa"/>
          </w:tcPr>
          <w:p w14:paraId="6E05036D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2702" w:type="dxa"/>
          </w:tcPr>
          <w:p w14:paraId="51616D06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618" w:type="dxa"/>
          </w:tcPr>
          <w:p w14:paraId="21A065E9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075" w:type="dxa"/>
          </w:tcPr>
          <w:p w14:paraId="2172503F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492" w:type="dxa"/>
          </w:tcPr>
          <w:p w14:paraId="397D47FF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  <w:tr w:rsidR="0091495B" w:rsidRPr="0028286D" w14:paraId="19E925E4" w14:textId="77777777" w:rsidTr="00D470FD">
        <w:tc>
          <w:tcPr>
            <w:tcW w:w="409" w:type="dxa"/>
          </w:tcPr>
          <w:p w14:paraId="273EB240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2702" w:type="dxa"/>
          </w:tcPr>
          <w:p w14:paraId="2B48FE8B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618" w:type="dxa"/>
          </w:tcPr>
          <w:p w14:paraId="2A59E44D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075" w:type="dxa"/>
          </w:tcPr>
          <w:p w14:paraId="55983497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492" w:type="dxa"/>
          </w:tcPr>
          <w:p w14:paraId="4B265DCC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  <w:tr w:rsidR="0091495B" w:rsidRPr="0028286D" w14:paraId="319884AC" w14:textId="77777777" w:rsidTr="00D470FD">
        <w:tc>
          <w:tcPr>
            <w:tcW w:w="409" w:type="dxa"/>
          </w:tcPr>
          <w:p w14:paraId="205F59F2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Dst.</w:t>
            </w:r>
          </w:p>
        </w:tc>
        <w:tc>
          <w:tcPr>
            <w:tcW w:w="2702" w:type="dxa"/>
          </w:tcPr>
          <w:p w14:paraId="050A62A6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618" w:type="dxa"/>
          </w:tcPr>
          <w:p w14:paraId="7A772396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075" w:type="dxa"/>
          </w:tcPr>
          <w:p w14:paraId="479D34EB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1492" w:type="dxa"/>
          </w:tcPr>
          <w:p w14:paraId="7503E5EC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</w:tbl>
    <w:p w14:paraId="432690BA" w14:textId="77777777" w:rsidR="0091495B" w:rsidRPr="00E238D6" w:rsidRDefault="0091495B" w:rsidP="0091495B">
      <w:pPr>
        <w:pStyle w:val="ListParagraph"/>
        <w:numPr>
          <w:ilvl w:val="0"/>
          <w:numId w:val="51"/>
        </w:numPr>
        <w:rPr>
          <w:bCs/>
        </w:rPr>
      </w:pPr>
      <w:r w:rsidRPr="00E238D6">
        <w:rPr>
          <w:bCs/>
        </w:rPr>
        <w:t>Anggota</w:t>
      </w:r>
      <w:r>
        <w:rPr>
          <w:bCs/>
        </w:rPr>
        <w:t xml:space="preserve"> Penelitian</w:t>
      </w:r>
      <w:r w:rsidRPr="00E238D6">
        <w:rPr>
          <w:bCs/>
        </w:rPr>
        <w:t xml:space="preserve">: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3367"/>
        <w:gridCol w:w="2272"/>
        <w:gridCol w:w="2101"/>
      </w:tblGrid>
      <w:tr w:rsidR="0091495B" w:rsidRPr="0028286D" w14:paraId="2D3DAE56" w14:textId="77777777" w:rsidTr="00D470FD">
        <w:tc>
          <w:tcPr>
            <w:tcW w:w="551" w:type="dxa"/>
            <w:vAlign w:val="center"/>
          </w:tcPr>
          <w:p w14:paraId="398B0C08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 w:rsidRPr="0028286D">
              <w:rPr>
                <w:bCs/>
              </w:rPr>
              <w:t>N</w:t>
            </w:r>
            <w:r>
              <w:rPr>
                <w:bCs/>
              </w:rPr>
              <w:t>o</w:t>
            </w:r>
          </w:p>
        </w:tc>
        <w:tc>
          <w:tcPr>
            <w:tcW w:w="3370" w:type="dxa"/>
            <w:vAlign w:val="center"/>
          </w:tcPr>
          <w:p w14:paraId="26596E4B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Nama Anggota</w:t>
            </w:r>
          </w:p>
        </w:tc>
        <w:tc>
          <w:tcPr>
            <w:tcW w:w="2273" w:type="dxa"/>
            <w:vAlign w:val="center"/>
          </w:tcPr>
          <w:p w14:paraId="4FE8EF7D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 w:rsidRPr="0028286D">
              <w:rPr>
                <w:bCs/>
              </w:rPr>
              <w:t>Depart</w:t>
            </w:r>
            <w:r>
              <w:rPr>
                <w:bCs/>
              </w:rPr>
              <w:t>e</w:t>
            </w:r>
            <w:r w:rsidRPr="0028286D">
              <w:rPr>
                <w:bCs/>
              </w:rPr>
              <w:t>men</w:t>
            </w:r>
          </w:p>
        </w:tc>
        <w:tc>
          <w:tcPr>
            <w:tcW w:w="2102" w:type="dxa"/>
            <w:vAlign w:val="center"/>
          </w:tcPr>
          <w:p w14:paraId="363869C0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Fakultas</w:t>
            </w:r>
          </w:p>
        </w:tc>
      </w:tr>
      <w:tr w:rsidR="0091495B" w:rsidRPr="0028286D" w14:paraId="12E83996" w14:textId="77777777" w:rsidTr="00D470FD">
        <w:tc>
          <w:tcPr>
            <w:tcW w:w="551" w:type="dxa"/>
          </w:tcPr>
          <w:p w14:paraId="3255ECF0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370" w:type="dxa"/>
          </w:tcPr>
          <w:p w14:paraId="256F88E8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273" w:type="dxa"/>
          </w:tcPr>
          <w:p w14:paraId="42E3FE54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102" w:type="dxa"/>
          </w:tcPr>
          <w:p w14:paraId="3FA0B262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  <w:tr w:rsidR="0091495B" w:rsidRPr="0028286D" w14:paraId="2AF068D7" w14:textId="77777777" w:rsidTr="00D470FD">
        <w:tc>
          <w:tcPr>
            <w:tcW w:w="551" w:type="dxa"/>
          </w:tcPr>
          <w:p w14:paraId="71F5FD1D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370" w:type="dxa"/>
          </w:tcPr>
          <w:p w14:paraId="04FC48A3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273" w:type="dxa"/>
          </w:tcPr>
          <w:p w14:paraId="5D7B3582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102" w:type="dxa"/>
          </w:tcPr>
          <w:p w14:paraId="5AC0A114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  <w:tr w:rsidR="0091495B" w:rsidRPr="0028286D" w14:paraId="3254965A" w14:textId="77777777" w:rsidTr="00D470FD">
        <w:tc>
          <w:tcPr>
            <w:tcW w:w="551" w:type="dxa"/>
          </w:tcPr>
          <w:p w14:paraId="63F2BB26" w14:textId="77777777" w:rsidR="0091495B" w:rsidRPr="0028286D" w:rsidRDefault="0091495B" w:rsidP="00D470FD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bCs/>
              </w:rPr>
              <w:t>dst</w:t>
            </w:r>
          </w:p>
        </w:tc>
        <w:tc>
          <w:tcPr>
            <w:tcW w:w="3370" w:type="dxa"/>
          </w:tcPr>
          <w:p w14:paraId="72027FBC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273" w:type="dxa"/>
          </w:tcPr>
          <w:p w14:paraId="64EB54D1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102" w:type="dxa"/>
          </w:tcPr>
          <w:p w14:paraId="3321CA24" w14:textId="77777777" w:rsidR="0091495B" w:rsidRPr="0028286D" w:rsidRDefault="0091495B" w:rsidP="00D470FD">
            <w:pPr>
              <w:pStyle w:val="ListParagraph"/>
              <w:ind w:left="0"/>
              <w:rPr>
                <w:bCs/>
              </w:rPr>
            </w:pPr>
          </w:p>
        </w:tc>
      </w:tr>
    </w:tbl>
    <w:p w14:paraId="6E9AA7EE" w14:textId="5DA30A0F" w:rsidR="00550CE1" w:rsidRPr="00D86FF5" w:rsidRDefault="00550CE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2CF455" w14:textId="4418C9FB" w:rsidR="00B45220" w:rsidRDefault="00B4522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2C9D934" w14:textId="77777777" w:rsidR="00FE338A" w:rsidRPr="0049737C" w:rsidRDefault="00FE338A" w:rsidP="00FE338A">
      <w:pPr>
        <w:pStyle w:val="ListParagraph"/>
        <w:numPr>
          <w:ilvl w:val="0"/>
          <w:numId w:val="53"/>
        </w:numPr>
        <w:spacing w:after="160" w:line="360" w:lineRule="auto"/>
        <w:ind w:left="450" w:hanging="450"/>
        <w:rPr>
          <w:b/>
          <w:bCs/>
        </w:rPr>
      </w:pPr>
      <w:r w:rsidRPr="0049737C">
        <w:rPr>
          <w:b/>
          <w:bCs/>
        </w:rPr>
        <w:lastRenderedPageBreak/>
        <w:t>HALAMAN SAMPUL/COVER</w:t>
      </w:r>
    </w:p>
    <w:p w14:paraId="749E9573" w14:textId="7A5B2845" w:rsidR="00FE338A" w:rsidRPr="0049737C" w:rsidRDefault="00943809" w:rsidP="00FE338A">
      <w:pPr>
        <w:pStyle w:val="ListParagraph"/>
        <w:numPr>
          <w:ilvl w:val="0"/>
          <w:numId w:val="53"/>
        </w:numPr>
        <w:spacing w:after="160" w:line="360" w:lineRule="auto"/>
        <w:ind w:left="426" w:hanging="426"/>
        <w:rPr>
          <w:b/>
          <w:bCs/>
        </w:rPr>
      </w:pPr>
      <w:r>
        <w:rPr>
          <w:b/>
          <w:bCs/>
        </w:rPr>
        <w:t>LEMBAR IDENTITAS PROPOSAL</w:t>
      </w:r>
    </w:p>
    <w:p w14:paraId="02D85CC2" w14:textId="77777777" w:rsidR="00FE338A" w:rsidRPr="0049737C" w:rsidRDefault="00FE338A" w:rsidP="00FE338A">
      <w:pPr>
        <w:pStyle w:val="ListParagraph"/>
        <w:numPr>
          <w:ilvl w:val="0"/>
          <w:numId w:val="53"/>
        </w:numPr>
        <w:spacing w:after="160" w:line="360" w:lineRule="auto"/>
        <w:ind w:left="426" w:hanging="426"/>
        <w:rPr>
          <w:b/>
          <w:bCs/>
        </w:rPr>
      </w:pPr>
      <w:r w:rsidRPr="0049737C">
        <w:rPr>
          <w:b/>
          <w:bCs/>
        </w:rPr>
        <w:t>RINGKASAN/ABSTRAK</w:t>
      </w:r>
    </w:p>
    <w:p w14:paraId="416B3B3E" w14:textId="41FCE675" w:rsidR="00FE338A" w:rsidRPr="0049737C" w:rsidRDefault="00FE338A" w:rsidP="00FE338A">
      <w:pPr>
        <w:pStyle w:val="ListParagraph"/>
        <w:spacing w:after="120" w:line="360" w:lineRule="auto"/>
        <w:ind w:left="425"/>
        <w:jc w:val="both"/>
      </w:pPr>
      <w:r w:rsidRPr="00DB1B4C">
        <w:t>Ringkasan penelitian</w:t>
      </w:r>
      <w:r w:rsidRPr="005778B2">
        <w:t xml:space="preserve"> </w:t>
      </w:r>
      <w:r w:rsidRPr="00C344B1">
        <w:t>di</w:t>
      </w:r>
      <w:r w:rsidR="00C82B6C">
        <w:t>susun</w:t>
      </w:r>
      <w:r w:rsidRPr="005778B2">
        <w:rPr>
          <w:b/>
          <w:bCs/>
        </w:rPr>
        <w:t xml:space="preserve"> dengan format penulisan menggunakan  </w:t>
      </w:r>
      <w:r w:rsidRPr="005778B2">
        <w:rPr>
          <w:b/>
          <w:bCs/>
          <w:i/>
          <w:iCs/>
        </w:rPr>
        <w:t>font Times New Roman</w:t>
      </w:r>
      <w:r w:rsidRPr="005778B2">
        <w:rPr>
          <w:b/>
          <w:bCs/>
        </w:rPr>
        <w:t xml:space="preserve"> ukuran 12 spasi 1 (tunggal) size paper A4</w:t>
      </w:r>
      <w:r w:rsidRPr="00C344B1">
        <w:t>,</w:t>
      </w:r>
      <w:r w:rsidRPr="00DB1B4C">
        <w:t xml:space="preserve"> yang berisi </w:t>
      </w:r>
      <w:r w:rsidR="00C82B6C">
        <w:t xml:space="preserve">penjelasan </w:t>
      </w:r>
      <w:r w:rsidRPr="00DB1B4C">
        <w:t>latar belakang penelitian, tujuan dan tahapan metode penelitian, luaran yang ditargetkan. Cantumkan pula lima kata kunci (key words) yang paling domina</w:t>
      </w:r>
      <w:r w:rsidRPr="0049737C">
        <w:t>n dan ditambah kata kunci yang berkaitan dengan SDGs (Sustainable Development Goals).</w:t>
      </w:r>
    </w:p>
    <w:p w14:paraId="06098458" w14:textId="3D82759B" w:rsidR="00372A99" w:rsidRPr="00FE338A" w:rsidRDefault="00372A99" w:rsidP="00B7253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372A99" w:rsidRPr="00FE338A" w:rsidSect="004B23D8">
      <w:headerReference w:type="default" r:id="rId12"/>
      <w:footerReference w:type="default" r:id="rId13"/>
      <w:type w:val="continuous"/>
      <w:pgSz w:w="11900" w:h="16838" w:code="9"/>
      <w:pgMar w:top="966" w:right="1440" w:bottom="168" w:left="1440" w:header="0" w:footer="0" w:gutter="0"/>
      <w:cols w:space="0" w:equalWidth="0">
        <w:col w:w="902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0B9A4" w14:textId="77777777" w:rsidR="00286CDF" w:rsidRDefault="00286CDF" w:rsidP="000206E7">
      <w:r>
        <w:separator/>
      </w:r>
    </w:p>
  </w:endnote>
  <w:endnote w:type="continuationSeparator" w:id="0">
    <w:p w14:paraId="60FCB9C5" w14:textId="77777777" w:rsidR="00286CDF" w:rsidRDefault="00286CDF" w:rsidP="000206E7">
      <w:r>
        <w:continuationSeparator/>
      </w:r>
    </w:p>
  </w:endnote>
  <w:endnote w:type="continuationNotice" w:id="1">
    <w:p w14:paraId="09EFD9AB" w14:textId="77777777" w:rsidR="00286CDF" w:rsidRDefault="00286C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CIDFont+F1">
    <w:altName w:val="Times New Roman"/>
    <w:panose1 w:val="00000000000000000000"/>
    <w:charset w:val="0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1AF71E6" w14:paraId="7697E4FD" w14:textId="77777777" w:rsidTr="71AF71E6">
      <w:tc>
        <w:tcPr>
          <w:tcW w:w="3005" w:type="dxa"/>
        </w:tcPr>
        <w:p w14:paraId="32CE0589" w14:textId="47D4F007" w:rsidR="71AF71E6" w:rsidRDefault="71AF71E6" w:rsidP="71AF71E6">
          <w:pPr>
            <w:pStyle w:val="Header"/>
            <w:ind w:left="-115"/>
          </w:pPr>
        </w:p>
      </w:tc>
      <w:tc>
        <w:tcPr>
          <w:tcW w:w="3005" w:type="dxa"/>
        </w:tcPr>
        <w:p w14:paraId="0C42D3CA" w14:textId="0F3AB659" w:rsidR="71AF71E6" w:rsidRDefault="71AF71E6" w:rsidP="71AF71E6">
          <w:pPr>
            <w:pStyle w:val="Header"/>
            <w:jc w:val="center"/>
          </w:pPr>
        </w:p>
      </w:tc>
      <w:tc>
        <w:tcPr>
          <w:tcW w:w="3005" w:type="dxa"/>
        </w:tcPr>
        <w:p w14:paraId="5FB73E56" w14:textId="5CB004F1" w:rsidR="71AF71E6" w:rsidRDefault="71AF71E6" w:rsidP="71AF71E6">
          <w:pPr>
            <w:pStyle w:val="Header"/>
            <w:ind w:right="-115"/>
            <w:jc w:val="right"/>
          </w:pPr>
        </w:p>
      </w:tc>
    </w:tr>
  </w:tbl>
  <w:p w14:paraId="11B4563F" w14:textId="4DF9081D" w:rsidR="00E22315" w:rsidRDefault="00E22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A4C57" w14:textId="77777777" w:rsidR="00286CDF" w:rsidRDefault="00286CDF" w:rsidP="000206E7">
      <w:r>
        <w:separator/>
      </w:r>
    </w:p>
  </w:footnote>
  <w:footnote w:type="continuationSeparator" w:id="0">
    <w:p w14:paraId="5610434A" w14:textId="77777777" w:rsidR="00286CDF" w:rsidRDefault="00286CDF" w:rsidP="000206E7">
      <w:r>
        <w:continuationSeparator/>
      </w:r>
    </w:p>
  </w:footnote>
  <w:footnote w:type="continuationNotice" w:id="1">
    <w:p w14:paraId="1373E1D6" w14:textId="77777777" w:rsidR="00286CDF" w:rsidRDefault="00286C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1AF71E6" w14:paraId="6985DED5" w14:textId="77777777" w:rsidTr="71AF71E6">
      <w:tc>
        <w:tcPr>
          <w:tcW w:w="3005" w:type="dxa"/>
        </w:tcPr>
        <w:p w14:paraId="7E7F1009" w14:textId="2AA4A07B" w:rsidR="71AF71E6" w:rsidRDefault="71AF71E6" w:rsidP="71AF71E6">
          <w:pPr>
            <w:pStyle w:val="Header"/>
            <w:ind w:left="-115"/>
          </w:pPr>
        </w:p>
      </w:tc>
      <w:tc>
        <w:tcPr>
          <w:tcW w:w="3005" w:type="dxa"/>
        </w:tcPr>
        <w:p w14:paraId="4C45E064" w14:textId="572D7E99" w:rsidR="71AF71E6" w:rsidRDefault="71AF71E6" w:rsidP="71AF71E6">
          <w:pPr>
            <w:pStyle w:val="Header"/>
            <w:jc w:val="center"/>
          </w:pPr>
        </w:p>
      </w:tc>
      <w:tc>
        <w:tcPr>
          <w:tcW w:w="3005" w:type="dxa"/>
        </w:tcPr>
        <w:p w14:paraId="18698812" w14:textId="37A54BD1" w:rsidR="71AF71E6" w:rsidRDefault="71AF71E6" w:rsidP="71AF71E6">
          <w:pPr>
            <w:pStyle w:val="Header"/>
            <w:ind w:right="-115"/>
            <w:jc w:val="right"/>
          </w:pPr>
        </w:p>
      </w:tc>
    </w:tr>
  </w:tbl>
  <w:p w14:paraId="0435BA32" w14:textId="08127C4F" w:rsidR="00E22315" w:rsidRDefault="00E22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2AE8944A"/>
    <w:lvl w:ilvl="0" w:tplc="108AE6A8">
      <w:start w:val="1"/>
      <w:numFmt w:val="lowerLetter"/>
      <w:lvlText w:val="%1."/>
      <w:lvlJc w:val="left"/>
    </w:lvl>
    <w:lvl w:ilvl="1" w:tplc="445AAD24">
      <w:start w:val="1"/>
      <w:numFmt w:val="bullet"/>
      <w:lvlText w:val=""/>
      <w:lvlJc w:val="left"/>
    </w:lvl>
    <w:lvl w:ilvl="2" w:tplc="C8D07102">
      <w:start w:val="1"/>
      <w:numFmt w:val="bullet"/>
      <w:lvlText w:val=""/>
      <w:lvlJc w:val="left"/>
    </w:lvl>
    <w:lvl w:ilvl="3" w:tplc="C5F84BA2">
      <w:start w:val="1"/>
      <w:numFmt w:val="bullet"/>
      <w:lvlText w:val=""/>
      <w:lvlJc w:val="left"/>
    </w:lvl>
    <w:lvl w:ilvl="4" w:tplc="D36A0982">
      <w:start w:val="1"/>
      <w:numFmt w:val="bullet"/>
      <w:lvlText w:val=""/>
      <w:lvlJc w:val="left"/>
    </w:lvl>
    <w:lvl w:ilvl="5" w:tplc="15E6722A">
      <w:start w:val="1"/>
      <w:numFmt w:val="bullet"/>
      <w:lvlText w:val=""/>
      <w:lvlJc w:val="left"/>
    </w:lvl>
    <w:lvl w:ilvl="6" w:tplc="59FA4CC6">
      <w:start w:val="1"/>
      <w:numFmt w:val="bullet"/>
      <w:lvlText w:val=""/>
      <w:lvlJc w:val="left"/>
    </w:lvl>
    <w:lvl w:ilvl="7" w:tplc="B2AE39B0">
      <w:start w:val="1"/>
      <w:numFmt w:val="bullet"/>
      <w:lvlText w:val=""/>
      <w:lvlJc w:val="left"/>
    </w:lvl>
    <w:lvl w:ilvl="8" w:tplc="6B6EE6DA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4528850A"/>
    <w:lvl w:ilvl="0" w:tplc="76F8AA5C">
      <w:start w:val="1"/>
      <w:numFmt w:val="decimal"/>
      <w:lvlText w:val="%1."/>
      <w:lvlJc w:val="left"/>
      <w:rPr>
        <w:rFonts w:ascii="Times New Roman" w:hAnsi="Times New Roman" w:cs="Times New Roman" w:hint="default"/>
        <w:sz w:val="24"/>
        <w:szCs w:val="24"/>
      </w:rPr>
    </w:lvl>
    <w:lvl w:ilvl="1" w:tplc="FFFFFFFF">
      <w:start w:val="1"/>
      <w:numFmt w:val="lowerLetter"/>
      <w:lvlText w:val="%2."/>
      <w:lvlJc w:val="left"/>
    </w:lvl>
    <w:lvl w:ilvl="2" w:tplc="FFFFFFFF">
      <w:start w:val="1"/>
      <w:numFmt w:val="lowerLetter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38E1F28"/>
    <w:lvl w:ilvl="0" w:tplc="A39ADAFE">
      <w:start w:val="1"/>
      <w:numFmt w:val="lowerLetter"/>
      <w:lvlText w:val="%1."/>
      <w:lvlJc w:val="left"/>
    </w:lvl>
    <w:lvl w:ilvl="1" w:tplc="F1F25CDA">
      <w:start w:val="1"/>
      <w:numFmt w:val="bullet"/>
      <w:lvlText w:val=""/>
      <w:lvlJc w:val="left"/>
    </w:lvl>
    <w:lvl w:ilvl="2" w:tplc="AAD08378">
      <w:start w:val="1"/>
      <w:numFmt w:val="bullet"/>
      <w:lvlText w:val=""/>
      <w:lvlJc w:val="left"/>
    </w:lvl>
    <w:lvl w:ilvl="3" w:tplc="18C464C8">
      <w:start w:val="1"/>
      <w:numFmt w:val="bullet"/>
      <w:lvlText w:val=""/>
      <w:lvlJc w:val="left"/>
    </w:lvl>
    <w:lvl w:ilvl="4" w:tplc="C4A0E20C">
      <w:start w:val="1"/>
      <w:numFmt w:val="bullet"/>
      <w:lvlText w:val=""/>
      <w:lvlJc w:val="left"/>
    </w:lvl>
    <w:lvl w:ilvl="5" w:tplc="75E69404">
      <w:start w:val="1"/>
      <w:numFmt w:val="bullet"/>
      <w:lvlText w:val=""/>
      <w:lvlJc w:val="left"/>
    </w:lvl>
    <w:lvl w:ilvl="6" w:tplc="EAE602E0">
      <w:start w:val="1"/>
      <w:numFmt w:val="bullet"/>
      <w:lvlText w:val=""/>
      <w:lvlJc w:val="left"/>
    </w:lvl>
    <w:lvl w:ilvl="7" w:tplc="93BE6E5A">
      <w:start w:val="1"/>
      <w:numFmt w:val="bullet"/>
      <w:lvlText w:val=""/>
      <w:lvlJc w:val="left"/>
    </w:lvl>
    <w:lvl w:ilvl="8" w:tplc="F5962F6A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6E87CCC"/>
    <w:lvl w:ilvl="0" w:tplc="DD76BC14">
      <w:start w:val="1"/>
      <w:numFmt w:val="decimal"/>
      <w:lvlText w:val="%1"/>
      <w:lvlJc w:val="left"/>
    </w:lvl>
    <w:lvl w:ilvl="1" w:tplc="BE44EA7C">
      <w:start w:val="1"/>
      <w:numFmt w:val="lowerLetter"/>
      <w:lvlText w:val="%2"/>
      <w:lvlJc w:val="left"/>
    </w:lvl>
    <w:lvl w:ilvl="2" w:tplc="38B6F926">
      <w:start w:val="4"/>
      <w:numFmt w:val="lowerLetter"/>
      <w:lvlText w:val="%3."/>
      <w:lvlJc w:val="left"/>
    </w:lvl>
    <w:lvl w:ilvl="3" w:tplc="E55CB7CC">
      <w:start w:val="1"/>
      <w:numFmt w:val="bullet"/>
      <w:lvlText w:val=""/>
      <w:lvlJc w:val="left"/>
    </w:lvl>
    <w:lvl w:ilvl="4" w:tplc="8CF296E0">
      <w:start w:val="1"/>
      <w:numFmt w:val="bullet"/>
      <w:lvlText w:val=""/>
      <w:lvlJc w:val="left"/>
    </w:lvl>
    <w:lvl w:ilvl="5" w:tplc="A24CBB90">
      <w:start w:val="1"/>
      <w:numFmt w:val="bullet"/>
      <w:lvlText w:val=""/>
      <w:lvlJc w:val="left"/>
    </w:lvl>
    <w:lvl w:ilvl="6" w:tplc="152CB78E">
      <w:start w:val="1"/>
      <w:numFmt w:val="bullet"/>
      <w:lvlText w:val=""/>
      <w:lvlJc w:val="left"/>
    </w:lvl>
    <w:lvl w:ilvl="7" w:tplc="789EA3F6">
      <w:start w:val="1"/>
      <w:numFmt w:val="bullet"/>
      <w:lvlText w:val=""/>
      <w:lvlJc w:val="left"/>
    </w:lvl>
    <w:lvl w:ilvl="8" w:tplc="8640D86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3D1B58BA"/>
    <w:lvl w:ilvl="0" w:tplc="48601ADA">
      <w:start w:val="6"/>
      <w:numFmt w:val="decimal"/>
      <w:lvlText w:val="%1."/>
      <w:lvlJc w:val="left"/>
    </w:lvl>
    <w:lvl w:ilvl="1" w:tplc="A4525F74">
      <w:start w:val="1"/>
      <w:numFmt w:val="lowerLetter"/>
      <w:lvlText w:val="%2."/>
      <w:lvlJc w:val="left"/>
    </w:lvl>
    <w:lvl w:ilvl="2" w:tplc="45AC3F02">
      <w:start w:val="1"/>
      <w:numFmt w:val="lowerLetter"/>
      <w:lvlText w:val="%3"/>
      <w:lvlJc w:val="left"/>
    </w:lvl>
    <w:lvl w:ilvl="3" w:tplc="C55E557A">
      <w:start w:val="1"/>
      <w:numFmt w:val="bullet"/>
      <w:lvlText w:val=""/>
      <w:lvlJc w:val="left"/>
    </w:lvl>
    <w:lvl w:ilvl="4" w:tplc="B2C6D0C0">
      <w:start w:val="1"/>
      <w:numFmt w:val="bullet"/>
      <w:lvlText w:val=""/>
      <w:lvlJc w:val="left"/>
    </w:lvl>
    <w:lvl w:ilvl="5" w:tplc="029A1DE0">
      <w:start w:val="1"/>
      <w:numFmt w:val="bullet"/>
      <w:lvlText w:val=""/>
      <w:lvlJc w:val="left"/>
    </w:lvl>
    <w:lvl w:ilvl="6" w:tplc="8C28674E">
      <w:start w:val="1"/>
      <w:numFmt w:val="bullet"/>
      <w:lvlText w:val=""/>
      <w:lvlJc w:val="left"/>
    </w:lvl>
    <w:lvl w:ilvl="7" w:tplc="74542634">
      <w:start w:val="1"/>
      <w:numFmt w:val="bullet"/>
      <w:lvlText w:val=""/>
      <w:lvlJc w:val="left"/>
    </w:lvl>
    <w:lvl w:ilvl="8" w:tplc="1ABCEBF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507ED7AA"/>
    <w:lvl w:ilvl="0" w:tplc="C23C3036">
      <w:start w:val="1"/>
      <w:numFmt w:val="lowerRoman"/>
      <w:lvlText w:val="%1."/>
      <w:lvlJc w:val="left"/>
    </w:lvl>
    <w:lvl w:ilvl="1" w:tplc="E1EEF956">
      <w:start w:val="1"/>
      <w:numFmt w:val="bullet"/>
      <w:lvlText w:val=""/>
      <w:lvlJc w:val="left"/>
    </w:lvl>
    <w:lvl w:ilvl="2" w:tplc="E940C2FC">
      <w:start w:val="1"/>
      <w:numFmt w:val="bullet"/>
      <w:lvlText w:val=""/>
      <w:lvlJc w:val="left"/>
    </w:lvl>
    <w:lvl w:ilvl="3" w:tplc="DC925040">
      <w:start w:val="1"/>
      <w:numFmt w:val="bullet"/>
      <w:lvlText w:val=""/>
      <w:lvlJc w:val="left"/>
    </w:lvl>
    <w:lvl w:ilvl="4" w:tplc="2AECE2CE">
      <w:start w:val="1"/>
      <w:numFmt w:val="bullet"/>
      <w:lvlText w:val=""/>
      <w:lvlJc w:val="left"/>
    </w:lvl>
    <w:lvl w:ilvl="5" w:tplc="7506C452">
      <w:start w:val="1"/>
      <w:numFmt w:val="bullet"/>
      <w:lvlText w:val=""/>
      <w:lvlJc w:val="left"/>
    </w:lvl>
    <w:lvl w:ilvl="6" w:tplc="2D2C40DC">
      <w:start w:val="1"/>
      <w:numFmt w:val="bullet"/>
      <w:lvlText w:val=""/>
      <w:lvlJc w:val="left"/>
    </w:lvl>
    <w:lvl w:ilvl="7" w:tplc="98BAC7EC">
      <w:start w:val="1"/>
      <w:numFmt w:val="bullet"/>
      <w:lvlText w:val=""/>
      <w:lvlJc w:val="left"/>
    </w:lvl>
    <w:lvl w:ilvl="8" w:tplc="3AB0EEC0">
      <w:start w:val="1"/>
      <w:numFmt w:val="bullet"/>
      <w:lvlText w:val=""/>
      <w:lvlJc w:val="left"/>
    </w:lvl>
  </w:abstractNum>
  <w:abstractNum w:abstractNumId="6" w15:restartNumberingAfterBreak="0">
    <w:nsid w:val="02187CC8"/>
    <w:multiLevelType w:val="hybridMultilevel"/>
    <w:tmpl w:val="95D0B600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68A19E6"/>
    <w:multiLevelType w:val="hybridMultilevel"/>
    <w:tmpl w:val="1A62930C"/>
    <w:lvl w:ilvl="0" w:tplc="0421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5166B0"/>
    <w:multiLevelType w:val="hybridMultilevel"/>
    <w:tmpl w:val="058078E4"/>
    <w:lvl w:ilvl="0" w:tplc="8AD45E7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960" w:hanging="360"/>
      </w:pPr>
    </w:lvl>
    <w:lvl w:ilvl="2" w:tplc="3809001B" w:tentative="1">
      <w:start w:val="1"/>
      <w:numFmt w:val="lowerRoman"/>
      <w:lvlText w:val="%3."/>
      <w:lvlJc w:val="right"/>
      <w:pPr>
        <w:ind w:left="4680" w:hanging="180"/>
      </w:pPr>
    </w:lvl>
    <w:lvl w:ilvl="3" w:tplc="3809000F" w:tentative="1">
      <w:start w:val="1"/>
      <w:numFmt w:val="decimal"/>
      <w:lvlText w:val="%4."/>
      <w:lvlJc w:val="left"/>
      <w:pPr>
        <w:ind w:left="5400" w:hanging="360"/>
      </w:pPr>
    </w:lvl>
    <w:lvl w:ilvl="4" w:tplc="38090019" w:tentative="1">
      <w:start w:val="1"/>
      <w:numFmt w:val="lowerLetter"/>
      <w:lvlText w:val="%5."/>
      <w:lvlJc w:val="left"/>
      <w:pPr>
        <w:ind w:left="6120" w:hanging="360"/>
      </w:pPr>
    </w:lvl>
    <w:lvl w:ilvl="5" w:tplc="3809001B" w:tentative="1">
      <w:start w:val="1"/>
      <w:numFmt w:val="lowerRoman"/>
      <w:lvlText w:val="%6."/>
      <w:lvlJc w:val="right"/>
      <w:pPr>
        <w:ind w:left="6840" w:hanging="180"/>
      </w:pPr>
    </w:lvl>
    <w:lvl w:ilvl="6" w:tplc="3809000F" w:tentative="1">
      <w:start w:val="1"/>
      <w:numFmt w:val="decimal"/>
      <w:lvlText w:val="%7."/>
      <w:lvlJc w:val="left"/>
      <w:pPr>
        <w:ind w:left="7560" w:hanging="360"/>
      </w:pPr>
    </w:lvl>
    <w:lvl w:ilvl="7" w:tplc="38090019" w:tentative="1">
      <w:start w:val="1"/>
      <w:numFmt w:val="lowerLetter"/>
      <w:lvlText w:val="%8."/>
      <w:lvlJc w:val="left"/>
      <w:pPr>
        <w:ind w:left="8280" w:hanging="360"/>
      </w:pPr>
    </w:lvl>
    <w:lvl w:ilvl="8" w:tplc="3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082806E5"/>
    <w:multiLevelType w:val="hybridMultilevel"/>
    <w:tmpl w:val="7B946BD8"/>
    <w:lvl w:ilvl="0" w:tplc="4E823842">
      <w:start w:val="1"/>
      <w:numFmt w:val="lowerLetter"/>
      <w:lvlText w:val="(%1)"/>
      <w:lvlJc w:val="righ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AF9248C"/>
    <w:multiLevelType w:val="hybridMultilevel"/>
    <w:tmpl w:val="8ABCF42C"/>
    <w:lvl w:ilvl="0" w:tplc="96E675B8">
      <w:start w:val="1"/>
      <w:numFmt w:val="lowerRoman"/>
      <w:lvlText w:val="%1."/>
      <w:lvlJc w:val="left"/>
      <w:pPr>
        <w:ind w:left="1932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52" w:hanging="360"/>
      </w:pPr>
    </w:lvl>
    <w:lvl w:ilvl="2" w:tplc="0421001B" w:tentative="1">
      <w:start w:val="1"/>
      <w:numFmt w:val="lowerRoman"/>
      <w:lvlText w:val="%3."/>
      <w:lvlJc w:val="right"/>
      <w:pPr>
        <w:ind w:left="3372" w:hanging="180"/>
      </w:pPr>
    </w:lvl>
    <w:lvl w:ilvl="3" w:tplc="0421000F" w:tentative="1">
      <w:start w:val="1"/>
      <w:numFmt w:val="decimal"/>
      <w:lvlText w:val="%4."/>
      <w:lvlJc w:val="left"/>
      <w:pPr>
        <w:ind w:left="4092" w:hanging="360"/>
      </w:pPr>
    </w:lvl>
    <w:lvl w:ilvl="4" w:tplc="04210019" w:tentative="1">
      <w:start w:val="1"/>
      <w:numFmt w:val="lowerLetter"/>
      <w:lvlText w:val="%5."/>
      <w:lvlJc w:val="left"/>
      <w:pPr>
        <w:ind w:left="4812" w:hanging="360"/>
      </w:pPr>
    </w:lvl>
    <w:lvl w:ilvl="5" w:tplc="0421001B" w:tentative="1">
      <w:start w:val="1"/>
      <w:numFmt w:val="lowerRoman"/>
      <w:lvlText w:val="%6."/>
      <w:lvlJc w:val="right"/>
      <w:pPr>
        <w:ind w:left="5532" w:hanging="180"/>
      </w:pPr>
    </w:lvl>
    <w:lvl w:ilvl="6" w:tplc="0421000F" w:tentative="1">
      <w:start w:val="1"/>
      <w:numFmt w:val="decimal"/>
      <w:lvlText w:val="%7."/>
      <w:lvlJc w:val="left"/>
      <w:pPr>
        <w:ind w:left="6252" w:hanging="360"/>
      </w:pPr>
    </w:lvl>
    <w:lvl w:ilvl="7" w:tplc="04210019" w:tentative="1">
      <w:start w:val="1"/>
      <w:numFmt w:val="lowerLetter"/>
      <w:lvlText w:val="%8."/>
      <w:lvlJc w:val="left"/>
      <w:pPr>
        <w:ind w:left="6972" w:hanging="360"/>
      </w:pPr>
    </w:lvl>
    <w:lvl w:ilvl="8" w:tplc="0421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1" w15:restartNumberingAfterBreak="0">
    <w:nsid w:val="15AF7D06"/>
    <w:multiLevelType w:val="hybridMultilevel"/>
    <w:tmpl w:val="23F836F6"/>
    <w:lvl w:ilvl="0" w:tplc="0421000F">
      <w:start w:val="1"/>
      <w:numFmt w:val="decimal"/>
      <w:lvlText w:val="%1."/>
      <w:lvlJc w:val="left"/>
      <w:pPr>
        <w:ind w:left="948" w:hanging="360"/>
      </w:pPr>
    </w:lvl>
    <w:lvl w:ilvl="1" w:tplc="04210019" w:tentative="1">
      <w:start w:val="1"/>
      <w:numFmt w:val="lowerLetter"/>
      <w:lvlText w:val="%2."/>
      <w:lvlJc w:val="left"/>
      <w:pPr>
        <w:ind w:left="1668" w:hanging="360"/>
      </w:pPr>
    </w:lvl>
    <w:lvl w:ilvl="2" w:tplc="0421001B" w:tentative="1">
      <w:start w:val="1"/>
      <w:numFmt w:val="lowerRoman"/>
      <w:lvlText w:val="%3."/>
      <w:lvlJc w:val="right"/>
      <w:pPr>
        <w:ind w:left="2388" w:hanging="180"/>
      </w:pPr>
    </w:lvl>
    <w:lvl w:ilvl="3" w:tplc="0421000F" w:tentative="1">
      <w:start w:val="1"/>
      <w:numFmt w:val="decimal"/>
      <w:lvlText w:val="%4."/>
      <w:lvlJc w:val="left"/>
      <w:pPr>
        <w:ind w:left="3108" w:hanging="360"/>
      </w:pPr>
    </w:lvl>
    <w:lvl w:ilvl="4" w:tplc="04210019" w:tentative="1">
      <w:start w:val="1"/>
      <w:numFmt w:val="lowerLetter"/>
      <w:lvlText w:val="%5."/>
      <w:lvlJc w:val="left"/>
      <w:pPr>
        <w:ind w:left="3828" w:hanging="360"/>
      </w:pPr>
    </w:lvl>
    <w:lvl w:ilvl="5" w:tplc="0421001B" w:tentative="1">
      <w:start w:val="1"/>
      <w:numFmt w:val="lowerRoman"/>
      <w:lvlText w:val="%6."/>
      <w:lvlJc w:val="right"/>
      <w:pPr>
        <w:ind w:left="4548" w:hanging="180"/>
      </w:pPr>
    </w:lvl>
    <w:lvl w:ilvl="6" w:tplc="0421000F" w:tentative="1">
      <w:start w:val="1"/>
      <w:numFmt w:val="decimal"/>
      <w:lvlText w:val="%7."/>
      <w:lvlJc w:val="left"/>
      <w:pPr>
        <w:ind w:left="5268" w:hanging="360"/>
      </w:pPr>
    </w:lvl>
    <w:lvl w:ilvl="7" w:tplc="04210019" w:tentative="1">
      <w:start w:val="1"/>
      <w:numFmt w:val="lowerLetter"/>
      <w:lvlText w:val="%8."/>
      <w:lvlJc w:val="left"/>
      <w:pPr>
        <w:ind w:left="5988" w:hanging="360"/>
      </w:pPr>
    </w:lvl>
    <w:lvl w:ilvl="8" w:tplc="0421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12" w15:restartNumberingAfterBreak="0">
    <w:nsid w:val="1D1902F4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AE0209"/>
    <w:multiLevelType w:val="hybridMultilevel"/>
    <w:tmpl w:val="6546B0D6"/>
    <w:lvl w:ilvl="0" w:tplc="6632EDFA">
      <w:start w:val="1"/>
      <w:numFmt w:val="lowerLetter"/>
      <w:lvlText w:val="(%1)"/>
      <w:lvlJc w:val="right"/>
      <w:pPr>
        <w:ind w:left="94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CE6035"/>
    <w:multiLevelType w:val="hybridMultilevel"/>
    <w:tmpl w:val="290872C2"/>
    <w:lvl w:ilvl="0" w:tplc="5AA03076">
      <w:start w:val="1"/>
      <w:numFmt w:val="lowerLetter"/>
      <w:lvlText w:val="(%1)"/>
      <w:lvlJc w:val="right"/>
      <w:pPr>
        <w:ind w:left="1080" w:hanging="360"/>
      </w:pPr>
      <w:rPr>
        <w:rFonts w:hint="default"/>
      </w:rPr>
    </w:lvl>
    <w:lvl w:ilvl="1" w:tplc="96E675B8">
      <w:start w:val="1"/>
      <w:numFmt w:val="lowerRoman"/>
      <w:lvlText w:val="%2."/>
      <w:lvlJc w:val="left"/>
      <w:pPr>
        <w:ind w:left="1572" w:hanging="360"/>
      </w:pPr>
      <w:rPr>
        <w:rFonts w:hint="default"/>
      </w:rPr>
    </w:lvl>
    <w:lvl w:ilvl="2" w:tplc="0421001B">
      <w:start w:val="1"/>
      <w:numFmt w:val="lowerRoman"/>
      <w:lvlText w:val="%3."/>
      <w:lvlJc w:val="right"/>
      <w:pPr>
        <w:ind w:left="2292" w:hanging="180"/>
      </w:pPr>
    </w:lvl>
    <w:lvl w:ilvl="3" w:tplc="0421000F">
      <w:start w:val="1"/>
      <w:numFmt w:val="decimal"/>
      <w:lvlText w:val="%4."/>
      <w:lvlJc w:val="left"/>
      <w:pPr>
        <w:ind w:left="3012" w:hanging="360"/>
      </w:pPr>
    </w:lvl>
    <w:lvl w:ilvl="4" w:tplc="04210019" w:tentative="1">
      <w:start w:val="1"/>
      <w:numFmt w:val="lowerLetter"/>
      <w:lvlText w:val="%5."/>
      <w:lvlJc w:val="left"/>
      <w:pPr>
        <w:ind w:left="3732" w:hanging="360"/>
      </w:pPr>
    </w:lvl>
    <w:lvl w:ilvl="5" w:tplc="0421001B" w:tentative="1">
      <w:start w:val="1"/>
      <w:numFmt w:val="lowerRoman"/>
      <w:lvlText w:val="%6."/>
      <w:lvlJc w:val="right"/>
      <w:pPr>
        <w:ind w:left="4452" w:hanging="180"/>
      </w:pPr>
    </w:lvl>
    <w:lvl w:ilvl="6" w:tplc="0421000F" w:tentative="1">
      <w:start w:val="1"/>
      <w:numFmt w:val="decimal"/>
      <w:lvlText w:val="%7."/>
      <w:lvlJc w:val="left"/>
      <w:pPr>
        <w:ind w:left="5172" w:hanging="360"/>
      </w:pPr>
    </w:lvl>
    <w:lvl w:ilvl="7" w:tplc="04210019" w:tentative="1">
      <w:start w:val="1"/>
      <w:numFmt w:val="lowerLetter"/>
      <w:lvlText w:val="%8."/>
      <w:lvlJc w:val="left"/>
      <w:pPr>
        <w:ind w:left="5892" w:hanging="360"/>
      </w:pPr>
    </w:lvl>
    <w:lvl w:ilvl="8" w:tplc="0421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5" w15:restartNumberingAfterBreak="0">
    <w:nsid w:val="220A0799"/>
    <w:multiLevelType w:val="hybridMultilevel"/>
    <w:tmpl w:val="4AA045DC"/>
    <w:lvl w:ilvl="0" w:tplc="4BCC653C">
      <w:start w:val="1"/>
      <w:numFmt w:val="lowerLetter"/>
      <w:lvlText w:val="(%1)"/>
      <w:lvlJc w:val="right"/>
      <w:pPr>
        <w:ind w:left="1080" w:hanging="360"/>
      </w:pPr>
      <w:rPr>
        <w:rFonts w:hint="default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741F87"/>
    <w:multiLevelType w:val="hybridMultilevel"/>
    <w:tmpl w:val="67E2CC12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7023CAA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A7E0C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40F1A"/>
    <w:multiLevelType w:val="hybridMultilevel"/>
    <w:tmpl w:val="8E386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6B3E41"/>
    <w:multiLevelType w:val="hybridMultilevel"/>
    <w:tmpl w:val="039CC472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C407C4"/>
    <w:multiLevelType w:val="hybridMultilevel"/>
    <w:tmpl w:val="59BACF4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D04DE5"/>
    <w:multiLevelType w:val="hybridMultilevel"/>
    <w:tmpl w:val="039CC472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58453A"/>
    <w:multiLevelType w:val="hybridMultilevel"/>
    <w:tmpl w:val="0292E788"/>
    <w:lvl w:ilvl="0" w:tplc="FFFFFFFF">
      <w:start w:val="1"/>
      <w:numFmt w:val="lowerLetter"/>
      <w:lvlText w:val="%1."/>
      <w:lvlJc w:val="left"/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331FD"/>
    <w:multiLevelType w:val="hybridMultilevel"/>
    <w:tmpl w:val="FA5C2D46"/>
    <w:lvl w:ilvl="0" w:tplc="38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56541B"/>
    <w:multiLevelType w:val="hybridMultilevel"/>
    <w:tmpl w:val="BC6E46E2"/>
    <w:lvl w:ilvl="0" w:tplc="5AA03076">
      <w:start w:val="1"/>
      <w:numFmt w:val="lowerLetter"/>
      <w:lvlText w:val="(%1)"/>
      <w:lvlJc w:val="righ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572" w:hanging="360"/>
      </w:pPr>
    </w:lvl>
    <w:lvl w:ilvl="2" w:tplc="0421001B">
      <w:start w:val="1"/>
      <w:numFmt w:val="lowerRoman"/>
      <w:lvlText w:val="%3."/>
      <w:lvlJc w:val="right"/>
      <w:pPr>
        <w:ind w:left="2292" w:hanging="180"/>
      </w:pPr>
    </w:lvl>
    <w:lvl w:ilvl="3" w:tplc="0421000F">
      <w:start w:val="1"/>
      <w:numFmt w:val="decimal"/>
      <w:lvlText w:val="%4."/>
      <w:lvlJc w:val="left"/>
      <w:pPr>
        <w:ind w:left="3012" w:hanging="360"/>
      </w:pPr>
    </w:lvl>
    <w:lvl w:ilvl="4" w:tplc="04210019" w:tentative="1">
      <w:start w:val="1"/>
      <w:numFmt w:val="lowerLetter"/>
      <w:lvlText w:val="%5."/>
      <w:lvlJc w:val="left"/>
      <w:pPr>
        <w:ind w:left="3732" w:hanging="360"/>
      </w:pPr>
    </w:lvl>
    <w:lvl w:ilvl="5" w:tplc="0421001B" w:tentative="1">
      <w:start w:val="1"/>
      <w:numFmt w:val="lowerRoman"/>
      <w:lvlText w:val="%6."/>
      <w:lvlJc w:val="right"/>
      <w:pPr>
        <w:ind w:left="4452" w:hanging="180"/>
      </w:pPr>
    </w:lvl>
    <w:lvl w:ilvl="6" w:tplc="0421000F" w:tentative="1">
      <w:start w:val="1"/>
      <w:numFmt w:val="decimal"/>
      <w:lvlText w:val="%7."/>
      <w:lvlJc w:val="left"/>
      <w:pPr>
        <w:ind w:left="5172" w:hanging="360"/>
      </w:pPr>
    </w:lvl>
    <w:lvl w:ilvl="7" w:tplc="04210019" w:tentative="1">
      <w:start w:val="1"/>
      <w:numFmt w:val="lowerLetter"/>
      <w:lvlText w:val="%8."/>
      <w:lvlJc w:val="left"/>
      <w:pPr>
        <w:ind w:left="5892" w:hanging="360"/>
      </w:pPr>
    </w:lvl>
    <w:lvl w:ilvl="8" w:tplc="0421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26" w15:restartNumberingAfterBreak="0">
    <w:nsid w:val="3693731F"/>
    <w:multiLevelType w:val="hybridMultilevel"/>
    <w:tmpl w:val="B87AD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654DA2"/>
    <w:multiLevelType w:val="hybridMultilevel"/>
    <w:tmpl w:val="52E23B90"/>
    <w:lvl w:ilvl="0" w:tplc="7794F0FA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931744"/>
    <w:multiLevelType w:val="hybridMultilevel"/>
    <w:tmpl w:val="05B06B34"/>
    <w:lvl w:ilvl="0" w:tplc="29981264">
      <w:start w:val="1"/>
      <w:numFmt w:val="lowerLetter"/>
      <w:lvlText w:val="(%1)"/>
      <w:lvlJc w:val="right"/>
      <w:pPr>
        <w:ind w:left="1080" w:hanging="360"/>
      </w:pPr>
      <w:rPr>
        <w:rFonts w:hint="default"/>
        <w:sz w:val="24"/>
        <w:szCs w:val="24"/>
      </w:rPr>
    </w:lvl>
    <w:lvl w:ilvl="1" w:tplc="0421001B">
      <w:start w:val="1"/>
      <w:numFmt w:val="lowerRoman"/>
      <w:lvlText w:val="%2."/>
      <w:lvlJc w:val="right"/>
      <w:pPr>
        <w:ind w:left="1572" w:hanging="360"/>
      </w:pPr>
    </w:lvl>
    <w:lvl w:ilvl="2" w:tplc="0421001B">
      <w:start w:val="1"/>
      <w:numFmt w:val="lowerRoman"/>
      <w:lvlText w:val="%3."/>
      <w:lvlJc w:val="right"/>
      <w:pPr>
        <w:ind w:left="2292" w:hanging="180"/>
      </w:pPr>
    </w:lvl>
    <w:lvl w:ilvl="3" w:tplc="0421000F">
      <w:start w:val="1"/>
      <w:numFmt w:val="decimal"/>
      <w:lvlText w:val="%4."/>
      <w:lvlJc w:val="left"/>
      <w:pPr>
        <w:ind w:left="3012" w:hanging="360"/>
      </w:pPr>
    </w:lvl>
    <w:lvl w:ilvl="4" w:tplc="04210019" w:tentative="1">
      <w:start w:val="1"/>
      <w:numFmt w:val="lowerLetter"/>
      <w:lvlText w:val="%5."/>
      <w:lvlJc w:val="left"/>
      <w:pPr>
        <w:ind w:left="3732" w:hanging="360"/>
      </w:pPr>
    </w:lvl>
    <w:lvl w:ilvl="5" w:tplc="0421001B" w:tentative="1">
      <w:start w:val="1"/>
      <w:numFmt w:val="lowerRoman"/>
      <w:lvlText w:val="%6."/>
      <w:lvlJc w:val="right"/>
      <w:pPr>
        <w:ind w:left="4452" w:hanging="180"/>
      </w:pPr>
    </w:lvl>
    <w:lvl w:ilvl="6" w:tplc="0421000F" w:tentative="1">
      <w:start w:val="1"/>
      <w:numFmt w:val="decimal"/>
      <w:lvlText w:val="%7."/>
      <w:lvlJc w:val="left"/>
      <w:pPr>
        <w:ind w:left="5172" w:hanging="360"/>
      </w:pPr>
    </w:lvl>
    <w:lvl w:ilvl="7" w:tplc="04210019" w:tentative="1">
      <w:start w:val="1"/>
      <w:numFmt w:val="lowerLetter"/>
      <w:lvlText w:val="%8."/>
      <w:lvlJc w:val="left"/>
      <w:pPr>
        <w:ind w:left="5892" w:hanging="360"/>
      </w:pPr>
    </w:lvl>
    <w:lvl w:ilvl="8" w:tplc="0421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29" w15:restartNumberingAfterBreak="0">
    <w:nsid w:val="416B60FE"/>
    <w:multiLevelType w:val="hybridMultilevel"/>
    <w:tmpl w:val="215E5F94"/>
    <w:lvl w:ilvl="0" w:tplc="731088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41CC6299"/>
    <w:multiLevelType w:val="hybridMultilevel"/>
    <w:tmpl w:val="9236CF0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F3137A"/>
    <w:multiLevelType w:val="multilevel"/>
    <w:tmpl w:val="BDA01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7386BCC"/>
    <w:multiLevelType w:val="hybridMultilevel"/>
    <w:tmpl w:val="50B0C80E"/>
    <w:lvl w:ilvl="0" w:tplc="E6061BEA">
      <w:start w:val="1"/>
      <w:numFmt w:val="lowerLetter"/>
      <w:lvlText w:val="%1)"/>
      <w:lvlJc w:val="left"/>
      <w:pPr>
        <w:ind w:left="9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56" w:hanging="360"/>
      </w:pPr>
    </w:lvl>
    <w:lvl w:ilvl="2" w:tplc="3809001B" w:tentative="1">
      <w:start w:val="1"/>
      <w:numFmt w:val="lowerRoman"/>
      <w:lvlText w:val="%3."/>
      <w:lvlJc w:val="right"/>
      <w:pPr>
        <w:ind w:left="2376" w:hanging="180"/>
      </w:pPr>
    </w:lvl>
    <w:lvl w:ilvl="3" w:tplc="3809000F" w:tentative="1">
      <w:start w:val="1"/>
      <w:numFmt w:val="decimal"/>
      <w:lvlText w:val="%4."/>
      <w:lvlJc w:val="left"/>
      <w:pPr>
        <w:ind w:left="3096" w:hanging="360"/>
      </w:pPr>
    </w:lvl>
    <w:lvl w:ilvl="4" w:tplc="38090019" w:tentative="1">
      <w:start w:val="1"/>
      <w:numFmt w:val="lowerLetter"/>
      <w:lvlText w:val="%5."/>
      <w:lvlJc w:val="left"/>
      <w:pPr>
        <w:ind w:left="3816" w:hanging="360"/>
      </w:pPr>
    </w:lvl>
    <w:lvl w:ilvl="5" w:tplc="3809001B" w:tentative="1">
      <w:start w:val="1"/>
      <w:numFmt w:val="lowerRoman"/>
      <w:lvlText w:val="%6."/>
      <w:lvlJc w:val="right"/>
      <w:pPr>
        <w:ind w:left="4536" w:hanging="180"/>
      </w:pPr>
    </w:lvl>
    <w:lvl w:ilvl="6" w:tplc="3809000F" w:tentative="1">
      <w:start w:val="1"/>
      <w:numFmt w:val="decimal"/>
      <w:lvlText w:val="%7."/>
      <w:lvlJc w:val="left"/>
      <w:pPr>
        <w:ind w:left="5256" w:hanging="360"/>
      </w:pPr>
    </w:lvl>
    <w:lvl w:ilvl="7" w:tplc="38090019" w:tentative="1">
      <w:start w:val="1"/>
      <w:numFmt w:val="lowerLetter"/>
      <w:lvlText w:val="%8."/>
      <w:lvlJc w:val="left"/>
      <w:pPr>
        <w:ind w:left="5976" w:hanging="360"/>
      </w:pPr>
    </w:lvl>
    <w:lvl w:ilvl="8" w:tplc="38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3" w15:restartNumberingAfterBreak="0">
    <w:nsid w:val="47FC5AC2"/>
    <w:multiLevelType w:val="hybridMultilevel"/>
    <w:tmpl w:val="215E5F94"/>
    <w:lvl w:ilvl="0" w:tplc="FFFFFFFF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4ABA118D"/>
    <w:multiLevelType w:val="hybridMultilevel"/>
    <w:tmpl w:val="C19856AE"/>
    <w:lvl w:ilvl="0" w:tplc="E85835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E27419"/>
    <w:multiLevelType w:val="hybridMultilevel"/>
    <w:tmpl w:val="238E1F28"/>
    <w:lvl w:ilvl="0" w:tplc="60C00A22">
      <w:start w:val="1"/>
      <w:numFmt w:val="lowerLetter"/>
      <w:lvlText w:val="%1."/>
      <w:lvlJc w:val="left"/>
    </w:lvl>
    <w:lvl w:ilvl="1" w:tplc="09067586">
      <w:start w:val="1"/>
      <w:numFmt w:val="bullet"/>
      <w:lvlText w:val=""/>
      <w:lvlJc w:val="left"/>
    </w:lvl>
    <w:lvl w:ilvl="2" w:tplc="F438A9CA">
      <w:start w:val="1"/>
      <w:numFmt w:val="bullet"/>
      <w:lvlText w:val=""/>
      <w:lvlJc w:val="left"/>
    </w:lvl>
    <w:lvl w:ilvl="3" w:tplc="1F7E82C6">
      <w:start w:val="1"/>
      <w:numFmt w:val="bullet"/>
      <w:lvlText w:val=""/>
      <w:lvlJc w:val="left"/>
    </w:lvl>
    <w:lvl w:ilvl="4" w:tplc="473AE0D0">
      <w:start w:val="1"/>
      <w:numFmt w:val="bullet"/>
      <w:lvlText w:val=""/>
      <w:lvlJc w:val="left"/>
    </w:lvl>
    <w:lvl w:ilvl="5" w:tplc="2448408C">
      <w:start w:val="1"/>
      <w:numFmt w:val="bullet"/>
      <w:lvlText w:val=""/>
      <w:lvlJc w:val="left"/>
    </w:lvl>
    <w:lvl w:ilvl="6" w:tplc="B44EB82A">
      <w:start w:val="1"/>
      <w:numFmt w:val="bullet"/>
      <w:lvlText w:val=""/>
      <w:lvlJc w:val="left"/>
    </w:lvl>
    <w:lvl w:ilvl="7" w:tplc="DAFCB900">
      <w:start w:val="1"/>
      <w:numFmt w:val="bullet"/>
      <w:lvlText w:val=""/>
      <w:lvlJc w:val="left"/>
    </w:lvl>
    <w:lvl w:ilvl="8" w:tplc="BF02229C">
      <w:start w:val="1"/>
      <w:numFmt w:val="bullet"/>
      <w:lvlText w:val=""/>
      <w:lvlJc w:val="left"/>
    </w:lvl>
  </w:abstractNum>
  <w:abstractNum w:abstractNumId="36" w15:restartNumberingAfterBreak="0">
    <w:nsid w:val="4D341294"/>
    <w:multiLevelType w:val="hybridMultilevel"/>
    <w:tmpl w:val="B0367C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A7366C"/>
    <w:multiLevelType w:val="hybridMultilevel"/>
    <w:tmpl w:val="1AA221FA"/>
    <w:lvl w:ilvl="0" w:tplc="04210011">
      <w:start w:val="1"/>
      <w:numFmt w:val="decimal"/>
      <w:lvlText w:val="%1)"/>
      <w:lvlJc w:val="left"/>
      <w:pPr>
        <w:ind w:left="1428" w:hanging="360"/>
      </w:pPr>
    </w:lvl>
    <w:lvl w:ilvl="1" w:tplc="04210019" w:tentative="1">
      <w:start w:val="1"/>
      <w:numFmt w:val="lowerLetter"/>
      <w:lvlText w:val="%2."/>
      <w:lvlJc w:val="left"/>
      <w:pPr>
        <w:ind w:left="2148" w:hanging="360"/>
      </w:pPr>
    </w:lvl>
    <w:lvl w:ilvl="2" w:tplc="0421001B">
      <w:start w:val="1"/>
      <w:numFmt w:val="lowerRoman"/>
      <w:lvlText w:val="%3."/>
      <w:lvlJc w:val="right"/>
      <w:pPr>
        <w:ind w:left="2868" w:hanging="180"/>
      </w:pPr>
    </w:lvl>
    <w:lvl w:ilvl="3" w:tplc="0421000F" w:tentative="1">
      <w:start w:val="1"/>
      <w:numFmt w:val="decimal"/>
      <w:lvlText w:val="%4."/>
      <w:lvlJc w:val="left"/>
      <w:pPr>
        <w:ind w:left="3588" w:hanging="360"/>
      </w:pPr>
    </w:lvl>
    <w:lvl w:ilvl="4" w:tplc="04210019" w:tentative="1">
      <w:start w:val="1"/>
      <w:numFmt w:val="lowerLetter"/>
      <w:lvlText w:val="%5."/>
      <w:lvlJc w:val="left"/>
      <w:pPr>
        <w:ind w:left="4308" w:hanging="360"/>
      </w:pPr>
    </w:lvl>
    <w:lvl w:ilvl="5" w:tplc="0421001B" w:tentative="1">
      <w:start w:val="1"/>
      <w:numFmt w:val="lowerRoman"/>
      <w:lvlText w:val="%6."/>
      <w:lvlJc w:val="right"/>
      <w:pPr>
        <w:ind w:left="5028" w:hanging="180"/>
      </w:pPr>
    </w:lvl>
    <w:lvl w:ilvl="6" w:tplc="0421000F" w:tentative="1">
      <w:start w:val="1"/>
      <w:numFmt w:val="decimal"/>
      <w:lvlText w:val="%7."/>
      <w:lvlJc w:val="left"/>
      <w:pPr>
        <w:ind w:left="5748" w:hanging="360"/>
      </w:pPr>
    </w:lvl>
    <w:lvl w:ilvl="7" w:tplc="04210019" w:tentative="1">
      <w:start w:val="1"/>
      <w:numFmt w:val="lowerLetter"/>
      <w:lvlText w:val="%8."/>
      <w:lvlJc w:val="left"/>
      <w:pPr>
        <w:ind w:left="6468" w:hanging="360"/>
      </w:pPr>
    </w:lvl>
    <w:lvl w:ilvl="8" w:tplc="0421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8" w15:restartNumberingAfterBreak="0">
    <w:nsid w:val="5B8A7B82"/>
    <w:multiLevelType w:val="hybridMultilevel"/>
    <w:tmpl w:val="2A4AE266"/>
    <w:lvl w:ilvl="0" w:tplc="5AA03076">
      <w:start w:val="1"/>
      <w:numFmt w:val="lowerLetter"/>
      <w:lvlText w:val="(%1)"/>
      <w:lvlJc w:val="right"/>
      <w:pPr>
        <w:ind w:left="1080" w:hanging="360"/>
      </w:pPr>
      <w:rPr>
        <w:rFonts w:hint="default"/>
      </w:rPr>
    </w:lvl>
    <w:lvl w:ilvl="1" w:tplc="ED4AC320">
      <w:start w:val="1"/>
      <w:numFmt w:val="lowerRoman"/>
      <w:lvlText w:val="%2."/>
      <w:lvlJc w:val="right"/>
      <w:pPr>
        <w:ind w:left="1572" w:hanging="360"/>
      </w:pPr>
      <w:rPr>
        <w:rFonts w:hint="default"/>
      </w:rPr>
    </w:lvl>
    <w:lvl w:ilvl="2" w:tplc="0421001B">
      <w:start w:val="1"/>
      <w:numFmt w:val="lowerRoman"/>
      <w:lvlText w:val="%3."/>
      <w:lvlJc w:val="right"/>
      <w:pPr>
        <w:ind w:left="2292" w:hanging="180"/>
      </w:pPr>
    </w:lvl>
    <w:lvl w:ilvl="3" w:tplc="0421000F">
      <w:start w:val="1"/>
      <w:numFmt w:val="decimal"/>
      <w:lvlText w:val="%4."/>
      <w:lvlJc w:val="left"/>
      <w:pPr>
        <w:ind w:left="3012" w:hanging="360"/>
      </w:pPr>
    </w:lvl>
    <w:lvl w:ilvl="4" w:tplc="04210019" w:tentative="1">
      <w:start w:val="1"/>
      <w:numFmt w:val="lowerLetter"/>
      <w:lvlText w:val="%5."/>
      <w:lvlJc w:val="left"/>
      <w:pPr>
        <w:ind w:left="3732" w:hanging="360"/>
      </w:pPr>
    </w:lvl>
    <w:lvl w:ilvl="5" w:tplc="0421001B" w:tentative="1">
      <w:start w:val="1"/>
      <w:numFmt w:val="lowerRoman"/>
      <w:lvlText w:val="%6."/>
      <w:lvlJc w:val="right"/>
      <w:pPr>
        <w:ind w:left="4452" w:hanging="180"/>
      </w:pPr>
    </w:lvl>
    <w:lvl w:ilvl="6" w:tplc="0421000F" w:tentative="1">
      <w:start w:val="1"/>
      <w:numFmt w:val="decimal"/>
      <w:lvlText w:val="%7."/>
      <w:lvlJc w:val="left"/>
      <w:pPr>
        <w:ind w:left="5172" w:hanging="360"/>
      </w:pPr>
    </w:lvl>
    <w:lvl w:ilvl="7" w:tplc="04210019" w:tentative="1">
      <w:start w:val="1"/>
      <w:numFmt w:val="lowerLetter"/>
      <w:lvlText w:val="%8."/>
      <w:lvlJc w:val="left"/>
      <w:pPr>
        <w:ind w:left="5892" w:hanging="360"/>
      </w:pPr>
    </w:lvl>
    <w:lvl w:ilvl="8" w:tplc="0421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39" w15:restartNumberingAfterBreak="0">
    <w:nsid w:val="5D095F84"/>
    <w:multiLevelType w:val="hybridMultilevel"/>
    <w:tmpl w:val="326815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E88583B"/>
    <w:multiLevelType w:val="hybridMultilevel"/>
    <w:tmpl w:val="5D1ED8D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F70AA1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4045CB"/>
    <w:multiLevelType w:val="hybridMultilevel"/>
    <w:tmpl w:val="8BEC52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45691D"/>
    <w:multiLevelType w:val="hybridMultilevel"/>
    <w:tmpl w:val="7520B3FC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4AE3E65"/>
    <w:multiLevelType w:val="hybridMultilevel"/>
    <w:tmpl w:val="21F41056"/>
    <w:lvl w:ilvl="0" w:tplc="3809000F">
      <w:start w:val="1"/>
      <w:numFmt w:val="decimal"/>
      <w:lvlText w:val="%1."/>
      <w:lvlJc w:val="left"/>
      <w:pPr>
        <w:ind w:left="1014" w:hanging="73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364" w:hanging="360"/>
      </w:pPr>
    </w:lvl>
    <w:lvl w:ilvl="2" w:tplc="3809001B">
      <w:start w:val="1"/>
      <w:numFmt w:val="lowerRoman"/>
      <w:lvlText w:val="%3."/>
      <w:lvlJc w:val="right"/>
      <w:pPr>
        <w:ind w:left="2084" w:hanging="180"/>
      </w:pPr>
    </w:lvl>
    <w:lvl w:ilvl="3" w:tplc="3809000F">
      <w:start w:val="1"/>
      <w:numFmt w:val="decimal"/>
      <w:lvlText w:val="%4."/>
      <w:lvlJc w:val="left"/>
      <w:pPr>
        <w:ind w:left="2804" w:hanging="360"/>
      </w:pPr>
    </w:lvl>
    <w:lvl w:ilvl="4" w:tplc="3809000F">
      <w:start w:val="1"/>
      <w:numFmt w:val="decimal"/>
      <w:lvlText w:val="%5."/>
      <w:lvlJc w:val="left"/>
      <w:pPr>
        <w:ind w:left="3894" w:hanging="730"/>
      </w:pPr>
      <w:rPr>
        <w:rFonts w:hint="default"/>
      </w:r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699255A8"/>
    <w:multiLevelType w:val="hybridMultilevel"/>
    <w:tmpl w:val="B7E2D0D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C6244BF"/>
    <w:multiLevelType w:val="hybridMultilevel"/>
    <w:tmpl w:val="31A28FC6"/>
    <w:lvl w:ilvl="0" w:tplc="A0CC1F30">
      <w:start w:val="1"/>
      <w:numFmt w:val="lowerLetter"/>
      <w:lvlText w:val="(%1)"/>
      <w:lvlJc w:val="right"/>
      <w:pPr>
        <w:ind w:left="1080" w:hanging="360"/>
      </w:pPr>
      <w:rPr>
        <w:rFonts w:hint="default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D8A17BC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075C15"/>
    <w:multiLevelType w:val="hybridMultilevel"/>
    <w:tmpl w:val="98D6C7CE"/>
    <w:lvl w:ilvl="0" w:tplc="4E823842">
      <w:start w:val="1"/>
      <w:numFmt w:val="lowerLetter"/>
      <w:lvlText w:val="(%1)"/>
      <w:lvlJc w:val="right"/>
      <w:pPr>
        <w:ind w:left="94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68" w:hanging="360"/>
      </w:pPr>
    </w:lvl>
    <w:lvl w:ilvl="2" w:tplc="0421001B" w:tentative="1">
      <w:start w:val="1"/>
      <w:numFmt w:val="lowerRoman"/>
      <w:lvlText w:val="%3."/>
      <w:lvlJc w:val="right"/>
      <w:pPr>
        <w:ind w:left="2388" w:hanging="180"/>
      </w:pPr>
    </w:lvl>
    <w:lvl w:ilvl="3" w:tplc="0421000F" w:tentative="1">
      <w:start w:val="1"/>
      <w:numFmt w:val="decimal"/>
      <w:lvlText w:val="%4."/>
      <w:lvlJc w:val="left"/>
      <w:pPr>
        <w:ind w:left="3108" w:hanging="360"/>
      </w:pPr>
    </w:lvl>
    <w:lvl w:ilvl="4" w:tplc="04210019" w:tentative="1">
      <w:start w:val="1"/>
      <w:numFmt w:val="lowerLetter"/>
      <w:lvlText w:val="%5."/>
      <w:lvlJc w:val="left"/>
      <w:pPr>
        <w:ind w:left="3828" w:hanging="360"/>
      </w:pPr>
    </w:lvl>
    <w:lvl w:ilvl="5" w:tplc="0421001B" w:tentative="1">
      <w:start w:val="1"/>
      <w:numFmt w:val="lowerRoman"/>
      <w:lvlText w:val="%6."/>
      <w:lvlJc w:val="right"/>
      <w:pPr>
        <w:ind w:left="4548" w:hanging="180"/>
      </w:pPr>
    </w:lvl>
    <w:lvl w:ilvl="6" w:tplc="0421000F" w:tentative="1">
      <w:start w:val="1"/>
      <w:numFmt w:val="decimal"/>
      <w:lvlText w:val="%7."/>
      <w:lvlJc w:val="left"/>
      <w:pPr>
        <w:ind w:left="5268" w:hanging="360"/>
      </w:pPr>
    </w:lvl>
    <w:lvl w:ilvl="7" w:tplc="04210019" w:tentative="1">
      <w:start w:val="1"/>
      <w:numFmt w:val="lowerLetter"/>
      <w:lvlText w:val="%8."/>
      <w:lvlJc w:val="left"/>
      <w:pPr>
        <w:ind w:left="5988" w:hanging="360"/>
      </w:pPr>
    </w:lvl>
    <w:lvl w:ilvl="8" w:tplc="0421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49" w15:restartNumberingAfterBreak="0">
    <w:nsid w:val="6F42144C"/>
    <w:multiLevelType w:val="hybridMultilevel"/>
    <w:tmpl w:val="C15C82F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16498B"/>
    <w:multiLevelType w:val="hybridMultilevel"/>
    <w:tmpl w:val="324E57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3B112A"/>
    <w:multiLevelType w:val="hybridMultilevel"/>
    <w:tmpl w:val="1902AF4A"/>
    <w:lvl w:ilvl="0" w:tplc="992CCDA6">
      <w:start w:val="1"/>
      <w:numFmt w:val="lowerLetter"/>
      <w:lvlText w:val="(%1)"/>
      <w:lvlJc w:val="right"/>
      <w:pPr>
        <w:ind w:left="948" w:hanging="360"/>
      </w:pPr>
      <w:rPr>
        <w:rFonts w:hint="default"/>
      </w:rPr>
    </w:lvl>
    <w:lvl w:ilvl="1" w:tplc="C23C3036">
      <w:start w:val="1"/>
      <w:numFmt w:val="lowerRoman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6E2150"/>
    <w:multiLevelType w:val="hybridMultilevel"/>
    <w:tmpl w:val="43DA6F72"/>
    <w:lvl w:ilvl="0" w:tplc="FBEE7EC0">
      <w:start w:val="1"/>
      <w:numFmt w:val="lowerLetter"/>
      <w:lvlText w:val="(%1)"/>
      <w:lvlJc w:val="right"/>
      <w:pPr>
        <w:ind w:left="1080" w:hanging="360"/>
      </w:pPr>
      <w:rPr>
        <w:rFonts w:hint="default"/>
        <w:sz w:val="24"/>
        <w:szCs w:val="24"/>
      </w:rPr>
    </w:lvl>
    <w:lvl w:ilvl="1" w:tplc="3809001B">
      <w:start w:val="1"/>
      <w:numFmt w:val="lowerRoman"/>
      <w:lvlText w:val="%2."/>
      <w:lvlJc w:val="righ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688285">
    <w:abstractNumId w:val="0"/>
  </w:num>
  <w:num w:numId="2" w16cid:durableId="1284116662">
    <w:abstractNumId w:val="1"/>
  </w:num>
  <w:num w:numId="3" w16cid:durableId="29497081">
    <w:abstractNumId w:val="2"/>
  </w:num>
  <w:num w:numId="4" w16cid:durableId="1417507924">
    <w:abstractNumId w:val="3"/>
  </w:num>
  <w:num w:numId="5" w16cid:durableId="858931288">
    <w:abstractNumId w:val="4"/>
  </w:num>
  <w:num w:numId="6" w16cid:durableId="1666544059">
    <w:abstractNumId w:val="5"/>
  </w:num>
  <w:num w:numId="7" w16cid:durableId="62413392">
    <w:abstractNumId w:val="42"/>
  </w:num>
  <w:num w:numId="8" w16cid:durableId="1128934128">
    <w:abstractNumId w:val="30"/>
  </w:num>
  <w:num w:numId="9" w16cid:durableId="29451972">
    <w:abstractNumId w:val="27"/>
  </w:num>
  <w:num w:numId="10" w16cid:durableId="1006059259">
    <w:abstractNumId w:val="35"/>
  </w:num>
  <w:num w:numId="11" w16cid:durableId="1677339116">
    <w:abstractNumId w:val="6"/>
  </w:num>
  <w:num w:numId="12" w16cid:durableId="529757362">
    <w:abstractNumId w:val="21"/>
  </w:num>
  <w:num w:numId="13" w16cid:durableId="1817448170">
    <w:abstractNumId w:val="20"/>
  </w:num>
  <w:num w:numId="14" w16cid:durableId="1495292121">
    <w:abstractNumId w:val="37"/>
  </w:num>
  <w:num w:numId="15" w16cid:durableId="1401172634">
    <w:abstractNumId w:val="22"/>
  </w:num>
  <w:num w:numId="16" w16cid:durableId="1761289227">
    <w:abstractNumId w:val="23"/>
  </w:num>
  <w:num w:numId="17" w16cid:durableId="1357195523">
    <w:abstractNumId w:val="45"/>
  </w:num>
  <w:num w:numId="18" w16cid:durableId="2135249507">
    <w:abstractNumId w:val="31"/>
  </w:num>
  <w:num w:numId="19" w16cid:durableId="533082165">
    <w:abstractNumId w:val="43"/>
  </w:num>
  <w:num w:numId="20" w16cid:durableId="914433329">
    <w:abstractNumId w:val="11"/>
  </w:num>
  <w:num w:numId="21" w16cid:durableId="799498921">
    <w:abstractNumId w:val="7"/>
  </w:num>
  <w:num w:numId="22" w16cid:durableId="1911034288">
    <w:abstractNumId w:val="9"/>
  </w:num>
  <w:num w:numId="23" w16cid:durableId="2002731180">
    <w:abstractNumId w:val="48"/>
  </w:num>
  <w:num w:numId="24" w16cid:durableId="1060253233">
    <w:abstractNumId w:val="13"/>
  </w:num>
  <w:num w:numId="25" w16cid:durableId="1113750863">
    <w:abstractNumId w:val="40"/>
  </w:num>
  <w:num w:numId="26" w16cid:durableId="1075319164">
    <w:abstractNumId w:val="26"/>
  </w:num>
  <w:num w:numId="27" w16cid:durableId="1206794845">
    <w:abstractNumId w:val="51"/>
  </w:num>
  <w:num w:numId="28" w16cid:durableId="946931114">
    <w:abstractNumId w:val="47"/>
  </w:num>
  <w:num w:numId="29" w16cid:durableId="1942299401">
    <w:abstractNumId w:val="49"/>
  </w:num>
  <w:num w:numId="30" w16cid:durableId="40515755">
    <w:abstractNumId w:val="41"/>
  </w:num>
  <w:num w:numId="31" w16cid:durableId="614024009">
    <w:abstractNumId w:val="18"/>
  </w:num>
  <w:num w:numId="32" w16cid:durableId="860510779">
    <w:abstractNumId w:val="17"/>
  </w:num>
  <w:num w:numId="33" w16cid:durableId="1061053527">
    <w:abstractNumId w:val="39"/>
  </w:num>
  <w:num w:numId="34" w16cid:durableId="1676373998">
    <w:abstractNumId w:val="28"/>
  </w:num>
  <w:num w:numId="35" w16cid:durableId="1526940374">
    <w:abstractNumId w:val="25"/>
  </w:num>
  <w:num w:numId="36" w16cid:durableId="1019965499">
    <w:abstractNumId w:val="38"/>
  </w:num>
  <w:num w:numId="37" w16cid:durableId="1182547825">
    <w:abstractNumId w:val="14"/>
  </w:num>
  <w:num w:numId="38" w16cid:durableId="967668384">
    <w:abstractNumId w:val="10"/>
  </w:num>
  <w:num w:numId="39" w16cid:durableId="1476530598">
    <w:abstractNumId w:val="44"/>
  </w:num>
  <w:num w:numId="40" w16cid:durableId="112941362">
    <w:abstractNumId w:val="24"/>
  </w:num>
  <w:num w:numId="41" w16cid:durableId="1573277319">
    <w:abstractNumId w:val="32"/>
  </w:num>
  <w:num w:numId="42" w16cid:durableId="1482624241">
    <w:abstractNumId w:val="46"/>
  </w:num>
  <w:num w:numId="43" w16cid:durableId="76875010">
    <w:abstractNumId w:val="15"/>
  </w:num>
  <w:num w:numId="44" w16cid:durableId="2072069167">
    <w:abstractNumId w:val="52"/>
  </w:num>
  <w:num w:numId="45" w16cid:durableId="741370714">
    <w:abstractNumId w:val="12"/>
  </w:num>
  <w:num w:numId="46" w16cid:durableId="1512835054">
    <w:abstractNumId w:val="50"/>
  </w:num>
  <w:num w:numId="47" w16cid:durableId="1558666306">
    <w:abstractNumId w:val="29"/>
  </w:num>
  <w:num w:numId="48" w16cid:durableId="729891131">
    <w:abstractNumId w:val="16"/>
  </w:num>
  <w:num w:numId="49" w16cid:durableId="369231808">
    <w:abstractNumId w:val="33"/>
  </w:num>
  <w:num w:numId="50" w16cid:durableId="1898586275">
    <w:abstractNumId w:val="8"/>
  </w:num>
  <w:num w:numId="51" w16cid:durableId="485784408">
    <w:abstractNumId w:val="19"/>
  </w:num>
  <w:num w:numId="52" w16cid:durableId="2062748691">
    <w:abstractNumId w:val="36"/>
  </w:num>
  <w:num w:numId="53" w16cid:durableId="16831236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rM0NTY3M7c0MDZT0lEKTi0uzszPAykwrgUAxhFyUSwAAAA="/>
  </w:docVars>
  <w:rsids>
    <w:rsidRoot w:val="009941B5"/>
    <w:rsid w:val="000049F2"/>
    <w:rsid w:val="0000539F"/>
    <w:rsid w:val="00005712"/>
    <w:rsid w:val="00005A33"/>
    <w:rsid w:val="00005F7E"/>
    <w:rsid w:val="000102DC"/>
    <w:rsid w:val="000125B1"/>
    <w:rsid w:val="00012B16"/>
    <w:rsid w:val="00014F75"/>
    <w:rsid w:val="000163DA"/>
    <w:rsid w:val="00016467"/>
    <w:rsid w:val="000206E7"/>
    <w:rsid w:val="00021A29"/>
    <w:rsid w:val="0002426B"/>
    <w:rsid w:val="000244D4"/>
    <w:rsid w:val="00025D57"/>
    <w:rsid w:val="00030D6D"/>
    <w:rsid w:val="000344DB"/>
    <w:rsid w:val="000411FC"/>
    <w:rsid w:val="00042785"/>
    <w:rsid w:val="000436CB"/>
    <w:rsid w:val="000464E6"/>
    <w:rsid w:val="00050553"/>
    <w:rsid w:val="00050964"/>
    <w:rsid w:val="00050F72"/>
    <w:rsid w:val="00054FE5"/>
    <w:rsid w:val="000567D0"/>
    <w:rsid w:val="00056903"/>
    <w:rsid w:val="000641BC"/>
    <w:rsid w:val="000650AF"/>
    <w:rsid w:val="00067874"/>
    <w:rsid w:val="000707DD"/>
    <w:rsid w:val="00071075"/>
    <w:rsid w:val="0007291A"/>
    <w:rsid w:val="0007700A"/>
    <w:rsid w:val="00084C47"/>
    <w:rsid w:val="00085E7C"/>
    <w:rsid w:val="0009149E"/>
    <w:rsid w:val="00091614"/>
    <w:rsid w:val="00094581"/>
    <w:rsid w:val="000A0C26"/>
    <w:rsid w:val="000A2B7C"/>
    <w:rsid w:val="000A6CE0"/>
    <w:rsid w:val="000B46B9"/>
    <w:rsid w:val="000B5FD3"/>
    <w:rsid w:val="000C15F6"/>
    <w:rsid w:val="000C4219"/>
    <w:rsid w:val="000D0036"/>
    <w:rsid w:val="000D5D6C"/>
    <w:rsid w:val="000E0805"/>
    <w:rsid w:val="000E4D85"/>
    <w:rsid w:val="000E7D50"/>
    <w:rsid w:val="000F0995"/>
    <w:rsid w:val="000F1F54"/>
    <w:rsid w:val="000F21E0"/>
    <w:rsid w:val="000F27FB"/>
    <w:rsid w:val="000F2F52"/>
    <w:rsid w:val="000F3FE4"/>
    <w:rsid w:val="000F4E3D"/>
    <w:rsid w:val="00101534"/>
    <w:rsid w:val="001021B2"/>
    <w:rsid w:val="00102802"/>
    <w:rsid w:val="001029AD"/>
    <w:rsid w:val="00104C11"/>
    <w:rsid w:val="00105D48"/>
    <w:rsid w:val="00106A55"/>
    <w:rsid w:val="00106A67"/>
    <w:rsid w:val="00110230"/>
    <w:rsid w:val="001200EF"/>
    <w:rsid w:val="0012413D"/>
    <w:rsid w:val="00127688"/>
    <w:rsid w:val="001300DD"/>
    <w:rsid w:val="001306CE"/>
    <w:rsid w:val="00131788"/>
    <w:rsid w:val="001343FE"/>
    <w:rsid w:val="001345A9"/>
    <w:rsid w:val="00134C5D"/>
    <w:rsid w:val="00135290"/>
    <w:rsid w:val="00141097"/>
    <w:rsid w:val="00145367"/>
    <w:rsid w:val="001533E5"/>
    <w:rsid w:val="001565EE"/>
    <w:rsid w:val="00160ABC"/>
    <w:rsid w:val="0016398D"/>
    <w:rsid w:val="00163B40"/>
    <w:rsid w:val="00163C18"/>
    <w:rsid w:val="00166A88"/>
    <w:rsid w:val="00170280"/>
    <w:rsid w:val="0017273F"/>
    <w:rsid w:val="0017485D"/>
    <w:rsid w:val="00176262"/>
    <w:rsid w:val="00176D62"/>
    <w:rsid w:val="0018650E"/>
    <w:rsid w:val="00187784"/>
    <w:rsid w:val="0018778A"/>
    <w:rsid w:val="00191A48"/>
    <w:rsid w:val="001938AD"/>
    <w:rsid w:val="00193B4F"/>
    <w:rsid w:val="00194356"/>
    <w:rsid w:val="00195CCC"/>
    <w:rsid w:val="00197CC1"/>
    <w:rsid w:val="001A1900"/>
    <w:rsid w:val="001A1B3F"/>
    <w:rsid w:val="001A1BE5"/>
    <w:rsid w:val="001A2332"/>
    <w:rsid w:val="001A25F5"/>
    <w:rsid w:val="001A4203"/>
    <w:rsid w:val="001B0113"/>
    <w:rsid w:val="001B16EA"/>
    <w:rsid w:val="001B25E3"/>
    <w:rsid w:val="001B33E2"/>
    <w:rsid w:val="001B4B9B"/>
    <w:rsid w:val="001B54AA"/>
    <w:rsid w:val="001C00E1"/>
    <w:rsid w:val="001C1CC7"/>
    <w:rsid w:val="001C31CA"/>
    <w:rsid w:val="001C31F0"/>
    <w:rsid w:val="001C32EA"/>
    <w:rsid w:val="001C66DC"/>
    <w:rsid w:val="001C6F7B"/>
    <w:rsid w:val="001C742E"/>
    <w:rsid w:val="001D0DA5"/>
    <w:rsid w:val="001D1A03"/>
    <w:rsid w:val="001D3467"/>
    <w:rsid w:val="001D715A"/>
    <w:rsid w:val="001E51CD"/>
    <w:rsid w:val="001F2E25"/>
    <w:rsid w:val="001F4152"/>
    <w:rsid w:val="001F5AC4"/>
    <w:rsid w:val="001F69F0"/>
    <w:rsid w:val="002005FE"/>
    <w:rsid w:val="002007AD"/>
    <w:rsid w:val="00200B72"/>
    <w:rsid w:val="00202B6F"/>
    <w:rsid w:val="002059EA"/>
    <w:rsid w:val="00206BD4"/>
    <w:rsid w:val="00211492"/>
    <w:rsid w:val="0021219F"/>
    <w:rsid w:val="0021662F"/>
    <w:rsid w:val="0022453F"/>
    <w:rsid w:val="0022670B"/>
    <w:rsid w:val="002273F0"/>
    <w:rsid w:val="00233FD4"/>
    <w:rsid w:val="00235859"/>
    <w:rsid w:val="002374D3"/>
    <w:rsid w:val="00240868"/>
    <w:rsid w:val="00241410"/>
    <w:rsid w:val="002433E7"/>
    <w:rsid w:val="00244432"/>
    <w:rsid w:val="002450E4"/>
    <w:rsid w:val="0024537D"/>
    <w:rsid w:val="00250558"/>
    <w:rsid w:val="00253677"/>
    <w:rsid w:val="0025461D"/>
    <w:rsid w:val="00256EC7"/>
    <w:rsid w:val="00257A89"/>
    <w:rsid w:val="00262109"/>
    <w:rsid w:val="00263021"/>
    <w:rsid w:val="0026362C"/>
    <w:rsid w:val="002707BB"/>
    <w:rsid w:val="00271D71"/>
    <w:rsid w:val="00272032"/>
    <w:rsid w:val="00273AE0"/>
    <w:rsid w:val="0027655D"/>
    <w:rsid w:val="00277E5D"/>
    <w:rsid w:val="00280592"/>
    <w:rsid w:val="00286CDF"/>
    <w:rsid w:val="00286D3F"/>
    <w:rsid w:val="00287EE7"/>
    <w:rsid w:val="00291461"/>
    <w:rsid w:val="002919D9"/>
    <w:rsid w:val="00296801"/>
    <w:rsid w:val="00296FFE"/>
    <w:rsid w:val="002A0BB8"/>
    <w:rsid w:val="002A14AC"/>
    <w:rsid w:val="002A180E"/>
    <w:rsid w:val="002A3EA8"/>
    <w:rsid w:val="002A4614"/>
    <w:rsid w:val="002A546F"/>
    <w:rsid w:val="002A5793"/>
    <w:rsid w:val="002A5A67"/>
    <w:rsid w:val="002A67C1"/>
    <w:rsid w:val="002A71AE"/>
    <w:rsid w:val="002B0530"/>
    <w:rsid w:val="002B11EB"/>
    <w:rsid w:val="002B1B05"/>
    <w:rsid w:val="002B2728"/>
    <w:rsid w:val="002B62BC"/>
    <w:rsid w:val="002B68A5"/>
    <w:rsid w:val="002C052B"/>
    <w:rsid w:val="002C098F"/>
    <w:rsid w:val="002C125D"/>
    <w:rsid w:val="002C1270"/>
    <w:rsid w:val="002C5716"/>
    <w:rsid w:val="002C6E02"/>
    <w:rsid w:val="002D0215"/>
    <w:rsid w:val="002D082F"/>
    <w:rsid w:val="002D0973"/>
    <w:rsid w:val="002D1A9E"/>
    <w:rsid w:val="002D31B1"/>
    <w:rsid w:val="002D462B"/>
    <w:rsid w:val="002D46D8"/>
    <w:rsid w:val="002D6C5B"/>
    <w:rsid w:val="002D76F5"/>
    <w:rsid w:val="002E1878"/>
    <w:rsid w:val="002E23D6"/>
    <w:rsid w:val="002E34B9"/>
    <w:rsid w:val="002E7232"/>
    <w:rsid w:val="002E780C"/>
    <w:rsid w:val="002F0509"/>
    <w:rsid w:val="002F125C"/>
    <w:rsid w:val="002F560D"/>
    <w:rsid w:val="002F6075"/>
    <w:rsid w:val="002F68B7"/>
    <w:rsid w:val="00301B13"/>
    <w:rsid w:val="00301F66"/>
    <w:rsid w:val="0030350A"/>
    <w:rsid w:val="0030504E"/>
    <w:rsid w:val="003160CE"/>
    <w:rsid w:val="00316A07"/>
    <w:rsid w:val="003268C6"/>
    <w:rsid w:val="00326DFB"/>
    <w:rsid w:val="00330983"/>
    <w:rsid w:val="00331ABE"/>
    <w:rsid w:val="0033463A"/>
    <w:rsid w:val="003366DE"/>
    <w:rsid w:val="00336E29"/>
    <w:rsid w:val="00337165"/>
    <w:rsid w:val="003371E1"/>
    <w:rsid w:val="003438BC"/>
    <w:rsid w:val="003445A1"/>
    <w:rsid w:val="00346DD3"/>
    <w:rsid w:val="003478B3"/>
    <w:rsid w:val="00350B3A"/>
    <w:rsid w:val="00350F4F"/>
    <w:rsid w:val="00351C34"/>
    <w:rsid w:val="00360298"/>
    <w:rsid w:val="00360E44"/>
    <w:rsid w:val="00361AC2"/>
    <w:rsid w:val="00363C7D"/>
    <w:rsid w:val="00364911"/>
    <w:rsid w:val="00364E9B"/>
    <w:rsid w:val="00366D72"/>
    <w:rsid w:val="00366EF9"/>
    <w:rsid w:val="00367068"/>
    <w:rsid w:val="00372A99"/>
    <w:rsid w:val="003748F5"/>
    <w:rsid w:val="003750A8"/>
    <w:rsid w:val="00375CB3"/>
    <w:rsid w:val="003770CD"/>
    <w:rsid w:val="00381ADF"/>
    <w:rsid w:val="003822C0"/>
    <w:rsid w:val="0038287D"/>
    <w:rsid w:val="0039217B"/>
    <w:rsid w:val="00392554"/>
    <w:rsid w:val="003925C5"/>
    <w:rsid w:val="00393649"/>
    <w:rsid w:val="00395EBE"/>
    <w:rsid w:val="003A0B33"/>
    <w:rsid w:val="003A6C85"/>
    <w:rsid w:val="003A6F81"/>
    <w:rsid w:val="003A7154"/>
    <w:rsid w:val="003A787F"/>
    <w:rsid w:val="003B4CA1"/>
    <w:rsid w:val="003B7C51"/>
    <w:rsid w:val="003C09AF"/>
    <w:rsid w:val="003C0D12"/>
    <w:rsid w:val="003D444C"/>
    <w:rsid w:val="003D50F9"/>
    <w:rsid w:val="003E3EF4"/>
    <w:rsid w:val="003E6B71"/>
    <w:rsid w:val="003E6CFB"/>
    <w:rsid w:val="003F135E"/>
    <w:rsid w:val="003F1B65"/>
    <w:rsid w:val="003F1CE3"/>
    <w:rsid w:val="003F256B"/>
    <w:rsid w:val="003F5EC3"/>
    <w:rsid w:val="003F6D41"/>
    <w:rsid w:val="003F710E"/>
    <w:rsid w:val="004025FF"/>
    <w:rsid w:val="0040643D"/>
    <w:rsid w:val="004118D6"/>
    <w:rsid w:val="00421BC9"/>
    <w:rsid w:val="00422539"/>
    <w:rsid w:val="00423408"/>
    <w:rsid w:val="00424E4D"/>
    <w:rsid w:val="00431546"/>
    <w:rsid w:val="00433354"/>
    <w:rsid w:val="004336EC"/>
    <w:rsid w:val="00433958"/>
    <w:rsid w:val="00433EA6"/>
    <w:rsid w:val="00434A08"/>
    <w:rsid w:val="00435B5B"/>
    <w:rsid w:val="00436DAD"/>
    <w:rsid w:val="004408E8"/>
    <w:rsid w:val="00440C39"/>
    <w:rsid w:val="004412A5"/>
    <w:rsid w:val="00441893"/>
    <w:rsid w:val="00450D0A"/>
    <w:rsid w:val="004519AE"/>
    <w:rsid w:val="00453CA0"/>
    <w:rsid w:val="00455081"/>
    <w:rsid w:val="00457A88"/>
    <w:rsid w:val="00461A18"/>
    <w:rsid w:val="00464E3C"/>
    <w:rsid w:val="00466FF9"/>
    <w:rsid w:val="004728E6"/>
    <w:rsid w:val="00472E60"/>
    <w:rsid w:val="004733E7"/>
    <w:rsid w:val="00474E41"/>
    <w:rsid w:val="00477743"/>
    <w:rsid w:val="004843A4"/>
    <w:rsid w:val="00484ACD"/>
    <w:rsid w:val="004854BF"/>
    <w:rsid w:val="00486A88"/>
    <w:rsid w:val="00486B48"/>
    <w:rsid w:val="00490A83"/>
    <w:rsid w:val="0049160E"/>
    <w:rsid w:val="00494AF6"/>
    <w:rsid w:val="004A0198"/>
    <w:rsid w:val="004A1695"/>
    <w:rsid w:val="004A4166"/>
    <w:rsid w:val="004A7122"/>
    <w:rsid w:val="004A7E0B"/>
    <w:rsid w:val="004B23D8"/>
    <w:rsid w:val="004B3A68"/>
    <w:rsid w:val="004B3BE3"/>
    <w:rsid w:val="004B7853"/>
    <w:rsid w:val="004B7E86"/>
    <w:rsid w:val="004C3AE0"/>
    <w:rsid w:val="004C5F5B"/>
    <w:rsid w:val="004C65C1"/>
    <w:rsid w:val="004D0642"/>
    <w:rsid w:val="004D1783"/>
    <w:rsid w:val="004D1EA4"/>
    <w:rsid w:val="004D2067"/>
    <w:rsid w:val="004E00E2"/>
    <w:rsid w:val="004E18FE"/>
    <w:rsid w:val="004E2111"/>
    <w:rsid w:val="004E4DBF"/>
    <w:rsid w:val="004E5703"/>
    <w:rsid w:val="004F383A"/>
    <w:rsid w:val="00500747"/>
    <w:rsid w:val="00502F0F"/>
    <w:rsid w:val="00505572"/>
    <w:rsid w:val="00505A0D"/>
    <w:rsid w:val="00506871"/>
    <w:rsid w:val="00507C5B"/>
    <w:rsid w:val="005127B5"/>
    <w:rsid w:val="00513A5D"/>
    <w:rsid w:val="00513D79"/>
    <w:rsid w:val="00522838"/>
    <w:rsid w:val="005230E6"/>
    <w:rsid w:val="0052394D"/>
    <w:rsid w:val="00523EF7"/>
    <w:rsid w:val="00527099"/>
    <w:rsid w:val="00533888"/>
    <w:rsid w:val="00541849"/>
    <w:rsid w:val="00544169"/>
    <w:rsid w:val="00544B1C"/>
    <w:rsid w:val="00546259"/>
    <w:rsid w:val="005462EA"/>
    <w:rsid w:val="005475CD"/>
    <w:rsid w:val="00550CE1"/>
    <w:rsid w:val="005512C1"/>
    <w:rsid w:val="00551E60"/>
    <w:rsid w:val="00552ACA"/>
    <w:rsid w:val="00552B4B"/>
    <w:rsid w:val="0055666B"/>
    <w:rsid w:val="00556EC9"/>
    <w:rsid w:val="00556EDE"/>
    <w:rsid w:val="005623BF"/>
    <w:rsid w:val="00564286"/>
    <w:rsid w:val="00564889"/>
    <w:rsid w:val="00564A66"/>
    <w:rsid w:val="00570650"/>
    <w:rsid w:val="005712C9"/>
    <w:rsid w:val="00572866"/>
    <w:rsid w:val="00572DF6"/>
    <w:rsid w:val="005775BB"/>
    <w:rsid w:val="005809A1"/>
    <w:rsid w:val="00580B4C"/>
    <w:rsid w:val="00580BFA"/>
    <w:rsid w:val="00581BE3"/>
    <w:rsid w:val="00581D2B"/>
    <w:rsid w:val="00584C98"/>
    <w:rsid w:val="005850CE"/>
    <w:rsid w:val="00591551"/>
    <w:rsid w:val="00592A56"/>
    <w:rsid w:val="005958D9"/>
    <w:rsid w:val="005A0541"/>
    <w:rsid w:val="005A0827"/>
    <w:rsid w:val="005A1CD4"/>
    <w:rsid w:val="005A7FB8"/>
    <w:rsid w:val="005B240F"/>
    <w:rsid w:val="005B5A6C"/>
    <w:rsid w:val="005B6549"/>
    <w:rsid w:val="005C084B"/>
    <w:rsid w:val="005C23A8"/>
    <w:rsid w:val="005C3897"/>
    <w:rsid w:val="005C5690"/>
    <w:rsid w:val="005C5AFF"/>
    <w:rsid w:val="005C5DE4"/>
    <w:rsid w:val="005D021E"/>
    <w:rsid w:val="005D20B8"/>
    <w:rsid w:val="005D3967"/>
    <w:rsid w:val="005D4510"/>
    <w:rsid w:val="005D4552"/>
    <w:rsid w:val="005D47A3"/>
    <w:rsid w:val="005E0901"/>
    <w:rsid w:val="005E0FB2"/>
    <w:rsid w:val="005E17DE"/>
    <w:rsid w:val="005E4927"/>
    <w:rsid w:val="005E7862"/>
    <w:rsid w:val="005F7284"/>
    <w:rsid w:val="005F7888"/>
    <w:rsid w:val="0060277C"/>
    <w:rsid w:val="0060419A"/>
    <w:rsid w:val="006046BB"/>
    <w:rsid w:val="0060652B"/>
    <w:rsid w:val="00613544"/>
    <w:rsid w:val="006148B9"/>
    <w:rsid w:val="00621562"/>
    <w:rsid w:val="0062162E"/>
    <w:rsid w:val="006230AA"/>
    <w:rsid w:val="0062377F"/>
    <w:rsid w:val="00623DA2"/>
    <w:rsid w:val="0063365F"/>
    <w:rsid w:val="006346A1"/>
    <w:rsid w:val="0063521C"/>
    <w:rsid w:val="00636D7E"/>
    <w:rsid w:val="006409BC"/>
    <w:rsid w:val="006413A2"/>
    <w:rsid w:val="006425F6"/>
    <w:rsid w:val="00642BAC"/>
    <w:rsid w:val="00643634"/>
    <w:rsid w:val="0064385B"/>
    <w:rsid w:val="00643A51"/>
    <w:rsid w:val="00643E6A"/>
    <w:rsid w:val="00643FFC"/>
    <w:rsid w:val="00644AF3"/>
    <w:rsid w:val="00645CA2"/>
    <w:rsid w:val="00652413"/>
    <w:rsid w:val="00657BD3"/>
    <w:rsid w:val="00666DAD"/>
    <w:rsid w:val="00666E55"/>
    <w:rsid w:val="0066796D"/>
    <w:rsid w:val="00667B6D"/>
    <w:rsid w:val="0067177A"/>
    <w:rsid w:val="006741CC"/>
    <w:rsid w:val="00674EFF"/>
    <w:rsid w:val="006750F9"/>
    <w:rsid w:val="00675733"/>
    <w:rsid w:val="00675ED2"/>
    <w:rsid w:val="00681F79"/>
    <w:rsid w:val="00682354"/>
    <w:rsid w:val="006850EF"/>
    <w:rsid w:val="006859CC"/>
    <w:rsid w:val="00690055"/>
    <w:rsid w:val="00691E83"/>
    <w:rsid w:val="0069213F"/>
    <w:rsid w:val="0069236C"/>
    <w:rsid w:val="006933D4"/>
    <w:rsid w:val="0069757A"/>
    <w:rsid w:val="006A0029"/>
    <w:rsid w:val="006A00B2"/>
    <w:rsid w:val="006A550C"/>
    <w:rsid w:val="006A6767"/>
    <w:rsid w:val="006A7775"/>
    <w:rsid w:val="006B2125"/>
    <w:rsid w:val="006B5F94"/>
    <w:rsid w:val="006B64A8"/>
    <w:rsid w:val="006C0F9C"/>
    <w:rsid w:val="006C1D28"/>
    <w:rsid w:val="006C2E78"/>
    <w:rsid w:val="006D318E"/>
    <w:rsid w:val="006D3BB3"/>
    <w:rsid w:val="006D3EEE"/>
    <w:rsid w:val="006D7DB5"/>
    <w:rsid w:val="006D7F71"/>
    <w:rsid w:val="006E0AF1"/>
    <w:rsid w:val="006E26C9"/>
    <w:rsid w:val="006E6936"/>
    <w:rsid w:val="006E6C77"/>
    <w:rsid w:val="006F2559"/>
    <w:rsid w:val="006F3644"/>
    <w:rsid w:val="006F6195"/>
    <w:rsid w:val="006F6FF8"/>
    <w:rsid w:val="00700452"/>
    <w:rsid w:val="0070564A"/>
    <w:rsid w:val="00711B41"/>
    <w:rsid w:val="007120CB"/>
    <w:rsid w:val="00712A68"/>
    <w:rsid w:val="00712F8C"/>
    <w:rsid w:val="00713009"/>
    <w:rsid w:val="00715414"/>
    <w:rsid w:val="00716261"/>
    <w:rsid w:val="00716446"/>
    <w:rsid w:val="00716A29"/>
    <w:rsid w:val="00717557"/>
    <w:rsid w:val="00721F54"/>
    <w:rsid w:val="00723B4E"/>
    <w:rsid w:val="00726ACF"/>
    <w:rsid w:val="007332CD"/>
    <w:rsid w:val="00733F88"/>
    <w:rsid w:val="00737991"/>
    <w:rsid w:val="00746340"/>
    <w:rsid w:val="0074673A"/>
    <w:rsid w:val="00752FFC"/>
    <w:rsid w:val="00754F34"/>
    <w:rsid w:val="00755649"/>
    <w:rsid w:val="00757060"/>
    <w:rsid w:val="00757FD8"/>
    <w:rsid w:val="00760A56"/>
    <w:rsid w:val="00765E06"/>
    <w:rsid w:val="007671B6"/>
    <w:rsid w:val="00770290"/>
    <w:rsid w:val="007735F1"/>
    <w:rsid w:val="007747F6"/>
    <w:rsid w:val="00774886"/>
    <w:rsid w:val="00783F66"/>
    <w:rsid w:val="00790A31"/>
    <w:rsid w:val="00790D67"/>
    <w:rsid w:val="00792D02"/>
    <w:rsid w:val="00795595"/>
    <w:rsid w:val="00795748"/>
    <w:rsid w:val="00797481"/>
    <w:rsid w:val="00797837"/>
    <w:rsid w:val="007A115B"/>
    <w:rsid w:val="007A293E"/>
    <w:rsid w:val="007A5E24"/>
    <w:rsid w:val="007A71D6"/>
    <w:rsid w:val="007B1D21"/>
    <w:rsid w:val="007B248D"/>
    <w:rsid w:val="007C0025"/>
    <w:rsid w:val="007C33C8"/>
    <w:rsid w:val="007C40C7"/>
    <w:rsid w:val="007C4911"/>
    <w:rsid w:val="007C4D32"/>
    <w:rsid w:val="007D05BB"/>
    <w:rsid w:val="007D10C7"/>
    <w:rsid w:val="007D45B3"/>
    <w:rsid w:val="007D6CC4"/>
    <w:rsid w:val="007D7D3A"/>
    <w:rsid w:val="007E0098"/>
    <w:rsid w:val="007E1B8A"/>
    <w:rsid w:val="007E2849"/>
    <w:rsid w:val="007E59B4"/>
    <w:rsid w:val="007E730B"/>
    <w:rsid w:val="007F182A"/>
    <w:rsid w:val="00800341"/>
    <w:rsid w:val="008011FF"/>
    <w:rsid w:val="008036FF"/>
    <w:rsid w:val="008115A4"/>
    <w:rsid w:val="008140D5"/>
    <w:rsid w:val="00817345"/>
    <w:rsid w:val="008177D2"/>
    <w:rsid w:val="008258B3"/>
    <w:rsid w:val="008259F5"/>
    <w:rsid w:val="008265BD"/>
    <w:rsid w:val="0082753E"/>
    <w:rsid w:val="008279C1"/>
    <w:rsid w:val="00831875"/>
    <w:rsid w:val="00834304"/>
    <w:rsid w:val="00834975"/>
    <w:rsid w:val="00834A12"/>
    <w:rsid w:val="00837833"/>
    <w:rsid w:val="008409D2"/>
    <w:rsid w:val="00840DB8"/>
    <w:rsid w:val="00841FA5"/>
    <w:rsid w:val="00842FE8"/>
    <w:rsid w:val="008432BD"/>
    <w:rsid w:val="00843C46"/>
    <w:rsid w:val="00845E4E"/>
    <w:rsid w:val="00846505"/>
    <w:rsid w:val="008468B3"/>
    <w:rsid w:val="00847837"/>
    <w:rsid w:val="00847DFD"/>
    <w:rsid w:val="00850119"/>
    <w:rsid w:val="00851C2F"/>
    <w:rsid w:val="00852FA9"/>
    <w:rsid w:val="008530FA"/>
    <w:rsid w:val="00854283"/>
    <w:rsid w:val="00854A79"/>
    <w:rsid w:val="00860C3B"/>
    <w:rsid w:val="00862ED5"/>
    <w:rsid w:val="0086479A"/>
    <w:rsid w:val="00871FB5"/>
    <w:rsid w:val="00876302"/>
    <w:rsid w:val="00876FB1"/>
    <w:rsid w:val="00877EA3"/>
    <w:rsid w:val="00882BC5"/>
    <w:rsid w:val="00885D0E"/>
    <w:rsid w:val="00886A15"/>
    <w:rsid w:val="00887B49"/>
    <w:rsid w:val="00890127"/>
    <w:rsid w:val="0089049F"/>
    <w:rsid w:val="00890D91"/>
    <w:rsid w:val="008912F0"/>
    <w:rsid w:val="00893CD0"/>
    <w:rsid w:val="00894023"/>
    <w:rsid w:val="00894DFC"/>
    <w:rsid w:val="00897CA8"/>
    <w:rsid w:val="008A1843"/>
    <w:rsid w:val="008A1F81"/>
    <w:rsid w:val="008A26AD"/>
    <w:rsid w:val="008A2BA2"/>
    <w:rsid w:val="008A5272"/>
    <w:rsid w:val="008A5328"/>
    <w:rsid w:val="008A5E42"/>
    <w:rsid w:val="008A690C"/>
    <w:rsid w:val="008B050B"/>
    <w:rsid w:val="008B448B"/>
    <w:rsid w:val="008B7B84"/>
    <w:rsid w:val="008C070C"/>
    <w:rsid w:val="008C2190"/>
    <w:rsid w:val="008C39DE"/>
    <w:rsid w:val="008C4F11"/>
    <w:rsid w:val="008C615C"/>
    <w:rsid w:val="008D0FE2"/>
    <w:rsid w:val="008D21BF"/>
    <w:rsid w:val="008E1BC6"/>
    <w:rsid w:val="008E5797"/>
    <w:rsid w:val="008E641C"/>
    <w:rsid w:val="008F1F76"/>
    <w:rsid w:val="008F5288"/>
    <w:rsid w:val="008F653C"/>
    <w:rsid w:val="008F6FC3"/>
    <w:rsid w:val="00900FCA"/>
    <w:rsid w:val="00901846"/>
    <w:rsid w:val="009045A9"/>
    <w:rsid w:val="00904698"/>
    <w:rsid w:val="009113CF"/>
    <w:rsid w:val="00911838"/>
    <w:rsid w:val="0091495B"/>
    <w:rsid w:val="00914BC5"/>
    <w:rsid w:val="00914ECF"/>
    <w:rsid w:val="00917468"/>
    <w:rsid w:val="00917975"/>
    <w:rsid w:val="0092185E"/>
    <w:rsid w:val="00923464"/>
    <w:rsid w:val="00924319"/>
    <w:rsid w:val="00926292"/>
    <w:rsid w:val="00926D29"/>
    <w:rsid w:val="00930416"/>
    <w:rsid w:val="009311C6"/>
    <w:rsid w:val="00936B4A"/>
    <w:rsid w:val="00942297"/>
    <w:rsid w:val="00943809"/>
    <w:rsid w:val="009438BF"/>
    <w:rsid w:val="00944750"/>
    <w:rsid w:val="0094587D"/>
    <w:rsid w:val="00946D37"/>
    <w:rsid w:val="009517CF"/>
    <w:rsid w:val="00953757"/>
    <w:rsid w:val="00953788"/>
    <w:rsid w:val="00953F9D"/>
    <w:rsid w:val="00954172"/>
    <w:rsid w:val="00954B19"/>
    <w:rsid w:val="009550B5"/>
    <w:rsid w:val="009551E9"/>
    <w:rsid w:val="0095565B"/>
    <w:rsid w:val="009604EC"/>
    <w:rsid w:val="00960844"/>
    <w:rsid w:val="009614EB"/>
    <w:rsid w:val="009664DD"/>
    <w:rsid w:val="00967767"/>
    <w:rsid w:val="0097206D"/>
    <w:rsid w:val="009734D9"/>
    <w:rsid w:val="00973AE1"/>
    <w:rsid w:val="009748F6"/>
    <w:rsid w:val="00980B54"/>
    <w:rsid w:val="00983CB7"/>
    <w:rsid w:val="009941B5"/>
    <w:rsid w:val="00997720"/>
    <w:rsid w:val="0099788D"/>
    <w:rsid w:val="009A029E"/>
    <w:rsid w:val="009A0D62"/>
    <w:rsid w:val="009A23DA"/>
    <w:rsid w:val="009A3B39"/>
    <w:rsid w:val="009A3CEC"/>
    <w:rsid w:val="009A602C"/>
    <w:rsid w:val="009A6341"/>
    <w:rsid w:val="009A6A02"/>
    <w:rsid w:val="009A7F69"/>
    <w:rsid w:val="009B0B8A"/>
    <w:rsid w:val="009B1A3A"/>
    <w:rsid w:val="009B542B"/>
    <w:rsid w:val="009B5F55"/>
    <w:rsid w:val="009C2FA1"/>
    <w:rsid w:val="009C3303"/>
    <w:rsid w:val="009C5933"/>
    <w:rsid w:val="009D0B4D"/>
    <w:rsid w:val="009D4D00"/>
    <w:rsid w:val="009D6334"/>
    <w:rsid w:val="009D64ED"/>
    <w:rsid w:val="009D7110"/>
    <w:rsid w:val="009E26A9"/>
    <w:rsid w:val="009E6E8E"/>
    <w:rsid w:val="009F0B08"/>
    <w:rsid w:val="009F1F6B"/>
    <w:rsid w:val="009F1F9A"/>
    <w:rsid w:val="009F44C5"/>
    <w:rsid w:val="009F53FD"/>
    <w:rsid w:val="009F5D19"/>
    <w:rsid w:val="009F715E"/>
    <w:rsid w:val="009F72FC"/>
    <w:rsid w:val="009F7C46"/>
    <w:rsid w:val="00A01FF8"/>
    <w:rsid w:val="00A02586"/>
    <w:rsid w:val="00A02EE1"/>
    <w:rsid w:val="00A030E0"/>
    <w:rsid w:val="00A04034"/>
    <w:rsid w:val="00A077C8"/>
    <w:rsid w:val="00A07B57"/>
    <w:rsid w:val="00A10148"/>
    <w:rsid w:val="00A1080D"/>
    <w:rsid w:val="00A11609"/>
    <w:rsid w:val="00A12105"/>
    <w:rsid w:val="00A1242C"/>
    <w:rsid w:val="00A124BC"/>
    <w:rsid w:val="00A1313B"/>
    <w:rsid w:val="00A2444E"/>
    <w:rsid w:val="00A30522"/>
    <w:rsid w:val="00A33BB6"/>
    <w:rsid w:val="00A35D50"/>
    <w:rsid w:val="00A35EA5"/>
    <w:rsid w:val="00A406A3"/>
    <w:rsid w:val="00A40AB7"/>
    <w:rsid w:val="00A40C5A"/>
    <w:rsid w:val="00A43CAD"/>
    <w:rsid w:val="00A446E3"/>
    <w:rsid w:val="00A471E5"/>
    <w:rsid w:val="00A52FB6"/>
    <w:rsid w:val="00A54C3C"/>
    <w:rsid w:val="00A54C92"/>
    <w:rsid w:val="00A56C33"/>
    <w:rsid w:val="00A574F7"/>
    <w:rsid w:val="00A579D0"/>
    <w:rsid w:val="00A57C18"/>
    <w:rsid w:val="00A61D74"/>
    <w:rsid w:val="00A6243B"/>
    <w:rsid w:val="00A629E1"/>
    <w:rsid w:val="00A62ACA"/>
    <w:rsid w:val="00A63CC9"/>
    <w:rsid w:val="00A64456"/>
    <w:rsid w:val="00A6698B"/>
    <w:rsid w:val="00A677B9"/>
    <w:rsid w:val="00A678F8"/>
    <w:rsid w:val="00A726CC"/>
    <w:rsid w:val="00A73E7C"/>
    <w:rsid w:val="00A7493B"/>
    <w:rsid w:val="00A7550D"/>
    <w:rsid w:val="00A80830"/>
    <w:rsid w:val="00A8282A"/>
    <w:rsid w:val="00A8287D"/>
    <w:rsid w:val="00A82E03"/>
    <w:rsid w:val="00A83A2F"/>
    <w:rsid w:val="00A84F49"/>
    <w:rsid w:val="00A853BA"/>
    <w:rsid w:val="00A86249"/>
    <w:rsid w:val="00A87C5F"/>
    <w:rsid w:val="00A90756"/>
    <w:rsid w:val="00A90E92"/>
    <w:rsid w:val="00A910D6"/>
    <w:rsid w:val="00A97E66"/>
    <w:rsid w:val="00AA073E"/>
    <w:rsid w:val="00AA4025"/>
    <w:rsid w:val="00AA49C9"/>
    <w:rsid w:val="00AB116B"/>
    <w:rsid w:val="00AB4C8C"/>
    <w:rsid w:val="00AB79E3"/>
    <w:rsid w:val="00AC463C"/>
    <w:rsid w:val="00AC50CC"/>
    <w:rsid w:val="00AC73F7"/>
    <w:rsid w:val="00AD22F7"/>
    <w:rsid w:val="00AD25F5"/>
    <w:rsid w:val="00AD287E"/>
    <w:rsid w:val="00AD2FC1"/>
    <w:rsid w:val="00AD3A7B"/>
    <w:rsid w:val="00AD5469"/>
    <w:rsid w:val="00AE0190"/>
    <w:rsid w:val="00AE1453"/>
    <w:rsid w:val="00AE1AE3"/>
    <w:rsid w:val="00AE2010"/>
    <w:rsid w:val="00AE6850"/>
    <w:rsid w:val="00AE6B82"/>
    <w:rsid w:val="00AE7E86"/>
    <w:rsid w:val="00AF4183"/>
    <w:rsid w:val="00AF5847"/>
    <w:rsid w:val="00B015B0"/>
    <w:rsid w:val="00B07CDD"/>
    <w:rsid w:val="00B11F77"/>
    <w:rsid w:val="00B120D5"/>
    <w:rsid w:val="00B12708"/>
    <w:rsid w:val="00B12D6B"/>
    <w:rsid w:val="00B1735D"/>
    <w:rsid w:val="00B20295"/>
    <w:rsid w:val="00B211B0"/>
    <w:rsid w:val="00B22ED4"/>
    <w:rsid w:val="00B30829"/>
    <w:rsid w:val="00B3083B"/>
    <w:rsid w:val="00B34D0C"/>
    <w:rsid w:val="00B376C1"/>
    <w:rsid w:val="00B405BA"/>
    <w:rsid w:val="00B41BB1"/>
    <w:rsid w:val="00B42A1B"/>
    <w:rsid w:val="00B43D18"/>
    <w:rsid w:val="00B45220"/>
    <w:rsid w:val="00B45696"/>
    <w:rsid w:val="00B46C98"/>
    <w:rsid w:val="00B500FF"/>
    <w:rsid w:val="00B536EF"/>
    <w:rsid w:val="00B60547"/>
    <w:rsid w:val="00B6302F"/>
    <w:rsid w:val="00B63071"/>
    <w:rsid w:val="00B63466"/>
    <w:rsid w:val="00B64131"/>
    <w:rsid w:val="00B645AF"/>
    <w:rsid w:val="00B64F7B"/>
    <w:rsid w:val="00B6579C"/>
    <w:rsid w:val="00B6591F"/>
    <w:rsid w:val="00B664C8"/>
    <w:rsid w:val="00B6673B"/>
    <w:rsid w:val="00B67015"/>
    <w:rsid w:val="00B67796"/>
    <w:rsid w:val="00B7253A"/>
    <w:rsid w:val="00B7290B"/>
    <w:rsid w:val="00B73CEA"/>
    <w:rsid w:val="00B76B2E"/>
    <w:rsid w:val="00B81D66"/>
    <w:rsid w:val="00B83CCE"/>
    <w:rsid w:val="00B845FC"/>
    <w:rsid w:val="00B856D3"/>
    <w:rsid w:val="00B903C6"/>
    <w:rsid w:val="00B95A42"/>
    <w:rsid w:val="00B96DE0"/>
    <w:rsid w:val="00B97D12"/>
    <w:rsid w:val="00BA5FBC"/>
    <w:rsid w:val="00BA70EB"/>
    <w:rsid w:val="00BA72FA"/>
    <w:rsid w:val="00BB0852"/>
    <w:rsid w:val="00BB13FE"/>
    <w:rsid w:val="00BB3A6C"/>
    <w:rsid w:val="00BB4BB3"/>
    <w:rsid w:val="00BB4C31"/>
    <w:rsid w:val="00BB5BA7"/>
    <w:rsid w:val="00BB6165"/>
    <w:rsid w:val="00BB6203"/>
    <w:rsid w:val="00BC01C4"/>
    <w:rsid w:val="00BC0D49"/>
    <w:rsid w:val="00BC1062"/>
    <w:rsid w:val="00BC5E48"/>
    <w:rsid w:val="00BD0B93"/>
    <w:rsid w:val="00BD5827"/>
    <w:rsid w:val="00BE4047"/>
    <w:rsid w:val="00BE51B6"/>
    <w:rsid w:val="00BE6151"/>
    <w:rsid w:val="00BE650F"/>
    <w:rsid w:val="00BF2046"/>
    <w:rsid w:val="00BF43BF"/>
    <w:rsid w:val="00C04E7C"/>
    <w:rsid w:val="00C1026B"/>
    <w:rsid w:val="00C11BE5"/>
    <w:rsid w:val="00C151CD"/>
    <w:rsid w:val="00C16DC1"/>
    <w:rsid w:val="00C172C0"/>
    <w:rsid w:val="00C2247D"/>
    <w:rsid w:val="00C25AE5"/>
    <w:rsid w:val="00C25E18"/>
    <w:rsid w:val="00C27643"/>
    <w:rsid w:val="00C304D8"/>
    <w:rsid w:val="00C308A8"/>
    <w:rsid w:val="00C30FC0"/>
    <w:rsid w:val="00C3348A"/>
    <w:rsid w:val="00C35150"/>
    <w:rsid w:val="00C41844"/>
    <w:rsid w:val="00C51818"/>
    <w:rsid w:val="00C51D13"/>
    <w:rsid w:val="00C5241A"/>
    <w:rsid w:val="00C5389E"/>
    <w:rsid w:val="00C62050"/>
    <w:rsid w:val="00C63E2A"/>
    <w:rsid w:val="00C66EA7"/>
    <w:rsid w:val="00C703AC"/>
    <w:rsid w:val="00C732A5"/>
    <w:rsid w:val="00C74AE4"/>
    <w:rsid w:val="00C77262"/>
    <w:rsid w:val="00C82B6C"/>
    <w:rsid w:val="00C83EC3"/>
    <w:rsid w:val="00C84DF3"/>
    <w:rsid w:val="00C85197"/>
    <w:rsid w:val="00C92AF7"/>
    <w:rsid w:val="00C9557D"/>
    <w:rsid w:val="00CA0F03"/>
    <w:rsid w:val="00CA1937"/>
    <w:rsid w:val="00CA2086"/>
    <w:rsid w:val="00CA54F4"/>
    <w:rsid w:val="00CA68A1"/>
    <w:rsid w:val="00CA7E42"/>
    <w:rsid w:val="00CB3183"/>
    <w:rsid w:val="00CB62A1"/>
    <w:rsid w:val="00CB62AE"/>
    <w:rsid w:val="00CC0D93"/>
    <w:rsid w:val="00CC147B"/>
    <w:rsid w:val="00CC1C28"/>
    <w:rsid w:val="00CC3EC3"/>
    <w:rsid w:val="00CC509B"/>
    <w:rsid w:val="00CD1EEC"/>
    <w:rsid w:val="00CD3A3B"/>
    <w:rsid w:val="00CD5116"/>
    <w:rsid w:val="00CD6C92"/>
    <w:rsid w:val="00CE3001"/>
    <w:rsid w:val="00CE5C7E"/>
    <w:rsid w:val="00CE6A10"/>
    <w:rsid w:val="00CE6D68"/>
    <w:rsid w:val="00CF158F"/>
    <w:rsid w:val="00CF2C17"/>
    <w:rsid w:val="00CF337F"/>
    <w:rsid w:val="00CF64B6"/>
    <w:rsid w:val="00CF7D87"/>
    <w:rsid w:val="00D008C0"/>
    <w:rsid w:val="00D02833"/>
    <w:rsid w:val="00D02A08"/>
    <w:rsid w:val="00D12D77"/>
    <w:rsid w:val="00D1341B"/>
    <w:rsid w:val="00D1664B"/>
    <w:rsid w:val="00D178A0"/>
    <w:rsid w:val="00D20897"/>
    <w:rsid w:val="00D210CE"/>
    <w:rsid w:val="00D21716"/>
    <w:rsid w:val="00D21994"/>
    <w:rsid w:val="00D22076"/>
    <w:rsid w:val="00D2424F"/>
    <w:rsid w:val="00D257EB"/>
    <w:rsid w:val="00D267E3"/>
    <w:rsid w:val="00D2680A"/>
    <w:rsid w:val="00D26E19"/>
    <w:rsid w:val="00D311AC"/>
    <w:rsid w:val="00D326C2"/>
    <w:rsid w:val="00D33DE7"/>
    <w:rsid w:val="00D37EDE"/>
    <w:rsid w:val="00D425C9"/>
    <w:rsid w:val="00D45DBF"/>
    <w:rsid w:val="00D502FE"/>
    <w:rsid w:val="00D52870"/>
    <w:rsid w:val="00D53F24"/>
    <w:rsid w:val="00D54B39"/>
    <w:rsid w:val="00D649D3"/>
    <w:rsid w:val="00D658FC"/>
    <w:rsid w:val="00D666A8"/>
    <w:rsid w:val="00D67075"/>
    <w:rsid w:val="00D720CC"/>
    <w:rsid w:val="00D74BD1"/>
    <w:rsid w:val="00D77210"/>
    <w:rsid w:val="00D779D3"/>
    <w:rsid w:val="00D77A0D"/>
    <w:rsid w:val="00D80B00"/>
    <w:rsid w:val="00D81BB0"/>
    <w:rsid w:val="00D8464D"/>
    <w:rsid w:val="00D85740"/>
    <w:rsid w:val="00D85AB3"/>
    <w:rsid w:val="00D85DDB"/>
    <w:rsid w:val="00D86FF5"/>
    <w:rsid w:val="00D87859"/>
    <w:rsid w:val="00D928C0"/>
    <w:rsid w:val="00D9325A"/>
    <w:rsid w:val="00D933DA"/>
    <w:rsid w:val="00D939E1"/>
    <w:rsid w:val="00D94646"/>
    <w:rsid w:val="00D94EDD"/>
    <w:rsid w:val="00D95690"/>
    <w:rsid w:val="00D95840"/>
    <w:rsid w:val="00DA595F"/>
    <w:rsid w:val="00DA7A59"/>
    <w:rsid w:val="00DA7A60"/>
    <w:rsid w:val="00DA7BA6"/>
    <w:rsid w:val="00DB2152"/>
    <w:rsid w:val="00DB2279"/>
    <w:rsid w:val="00DB71AA"/>
    <w:rsid w:val="00DB743B"/>
    <w:rsid w:val="00DC1780"/>
    <w:rsid w:val="00DC196A"/>
    <w:rsid w:val="00DC2E8A"/>
    <w:rsid w:val="00DD212B"/>
    <w:rsid w:val="00DD5B7D"/>
    <w:rsid w:val="00DD6C74"/>
    <w:rsid w:val="00DD6F2F"/>
    <w:rsid w:val="00DE212E"/>
    <w:rsid w:val="00DE34A9"/>
    <w:rsid w:val="00DE39A6"/>
    <w:rsid w:val="00DE3C97"/>
    <w:rsid w:val="00DE3EBF"/>
    <w:rsid w:val="00DE5815"/>
    <w:rsid w:val="00DE7AF5"/>
    <w:rsid w:val="00DF6743"/>
    <w:rsid w:val="00DF7145"/>
    <w:rsid w:val="00E00F60"/>
    <w:rsid w:val="00E059EE"/>
    <w:rsid w:val="00E0673E"/>
    <w:rsid w:val="00E12581"/>
    <w:rsid w:val="00E14153"/>
    <w:rsid w:val="00E22315"/>
    <w:rsid w:val="00E234C6"/>
    <w:rsid w:val="00E2461E"/>
    <w:rsid w:val="00E300C3"/>
    <w:rsid w:val="00E30C01"/>
    <w:rsid w:val="00E33064"/>
    <w:rsid w:val="00E33E14"/>
    <w:rsid w:val="00E35CB9"/>
    <w:rsid w:val="00E362F8"/>
    <w:rsid w:val="00E43798"/>
    <w:rsid w:val="00E45BB0"/>
    <w:rsid w:val="00E47C1C"/>
    <w:rsid w:val="00E50B43"/>
    <w:rsid w:val="00E5114B"/>
    <w:rsid w:val="00E51E8F"/>
    <w:rsid w:val="00E52D85"/>
    <w:rsid w:val="00E52DAC"/>
    <w:rsid w:val="00E53EC9"/>
    <w:rsid w:val="00E55DB2"/>
    <w:rsid w:val="00E5623F"/>
    <w:rsid w:val="00E622E6"/>
    <w:rsid w:val="00E63182"/>
    <w:rsid w:val="00E65496"/>
    <w:rsid w:val="00E658EA"/>
    <w:rsid w:val="00E67BA2"/>
    <w:rsid w:val="00E70461"/>
    <w:rsid w:val="00E71910"/>
    <w:rsid w:val="00E72297"/>
    <w:rsid w:val="00E7294C"/>
    <w:rsid w:val="00E72DA4"/>
    <w:rsid w:val="00E7439C"/>
    <w:rsid w:val="00E76B78"/>
    <w:rsid w:val="00E81D27"/>
    <w:rsid w:val="00E83A4F"/>
    <w:rsid w:val="00E84871"/>
    <w:rsid w:val="00E849AB"/>
    <w:rsid w:val="00E85C24"/>
    <w:rsid w:val="00E86AC9"/>
    <w:rsid w:val="00E86D16"/>
    <w:rsid w:val="00E87B2D"/>
    <w:rsid w:val="00E90A06"/>
    <w:rsid w:val="00E912F8"/>
    <w:rsid w:val="00E92902"/>
    <w:rsid w:val="00E92EF3"/>
    <w:rsid w:val="00E9486E"/>
    <w:rsid w:val="00E94AB9"/>
    <w:rsid w:val="00E965B7"/>
    <w:rsid w:val="00E970DB"/>
    <w:rsid w:val="00E97C36"/>
    <w:rsid w:val="00EA30D7"/>
    <w:rsid w:val="00EA30FF"/>
    <w:rsid w:val="00EA31BC"/>
    <w:rsid w:val="00EA5067"/>
    <w:rsid w:val="00EA59C5"/>
    <w:rsid w:val="00EB2ABC"/>
    <w:rsid w:val="00EB325D"/>
    <w:rsid w:val="00EB3EC2"/>
    <w:rsid w:val="00EB7009"/>
    <w:rsid w:val="00EB735A"/>
    <w:rsid w:val="00EC0347"/>
    <w:rsid w:val="00EC05B9"/>
    <w:rsid w:val="00EC2260"/>
    <w:rsid w:val="00EC234B"/>
    <w:rsid w:val="00EC2B30"/>
    <w:rsid w:val="00EC2BA7"/>
    <w:rsid w:val="00EC2D09"/>
    <w:rsid w:val="00EC2FA5"/>
    <w:rsid w:val="00EC504C"/>
    <w:rsid w:val="00EC67E2"/>
    <w:rsid w:val="00ED0A03"/>
    <w:rsid w:val="00ED1732"/>
    <w:rsid w:val="00ED43DF"/>
    <w:rsid w:val="00ED5060"/>
    <w:rsid w:val="00ED544C"/>
    <w:rsid w:val="00ED5E02"/>
    <w:rsid w:val="00ED65F8"/>
    <w:rsid w:val="00ED7246"/>
    <w:rsid w:val="00EE2B4D"/>
    <w:rsid w:val="00EE2BD8"/>
    <w:rsid w:val="00EE65D0"/>
    <w:rsid w:val="00EF2205"/>
    <w:rsid w:val="00EF28D1"/>
    <w:rsid w:val="00EF3814"/>
    <w:rsid w:val="00F00800"/>
    <w:rsid w:val="00F05359"/>
    <w:rsid w:val="00F11722"/>
    <w:rsid w:val="00F14153"/>
    <w:rsid w:val="00F16AB4"/>
    <w:rsid w:val="00F204FA"/>
    <w:rsid w:val="00F21F4D"/>
    <w:rsid w:val="00F22D16"/>
    <w:rsid w:val="00F2308E"/>
    <w:rsid w:val="00F23385"/>
    <w:rsid w:val="00F23D91"/>
    <w:rsid w:val="00F2482D"/>
    <w:rsid w:val="00F24E81"/>
    <w:rsid w:val="00F27A00"/>
    <w:rsid w:val="00F27D76"/>
    <w:rsid w:val="00F306BE"/>
    <w:rsid w:val="00F3109B"/>
    <w:rsid w:val="00F3372F"/>
    <w:rsid w:val="00F425A3"/>
    <w:rsid w:val="00F44998"/>
    <w:rsid w:val="00F47C7E"/>
    <w:rsid w:val="00F506BE"/>
    <w:rsid w:val="00F53BAB"/>
    <w:rsid w:val="00F55734"/>
    <w:rsid w:val="00F56255"/>
    <w:rsid w:val="00F61BD9"/>
    <w:rsid w:val="00F62670"/>
    <w:rsid w:val="00F63F7B"/>
    <w:rsid w:val="00F724C1"/>
    <w:rsid w:val="00F74C03"/>
    <w:rsid w:val="00F75728"/>
    <w:rsid w:val="00F759D2"/>
    <w:rsid w:val="00F76288"/>
    <w:rsid w:val="00F77D6C"/>
    <w:rsid w:val="00F77D73"/>
    <w:rsid w:val="00F80377"/>
    <w:rsid w:val="00F80884"/>
    <w:rsid w:val="00F818D5"/>
    <w:rsid w:val="00F82312"/>
    <w:rsid w:val="00F85690"/>
    <w:rsid w:val="00F86156"/>
    <w:rsid w:val="00F86BF4"/>
    <w:rsid w:val="00F905B8"/>
    <w:rsid w:val="00F910D7"/>
    <w:rsid w:val="00F942AE"/>
    <w:rsid w:val="00F94E2F"/>
    <w:rsid w:val="00F97302"/>
    <w:rsid w:val="00F97631"/>
    <w:rsid w:val="00FA19BA"/>
    <w:rsid w:val="00FA4AD0"/>
    <w:rsid w:val="00FA4CF6"/>
    <w:rsid w:val="00FA56A8"/>
    <w:rsid w:val="00FA75C6"/>
    <w:rsid w:val="00FB5A68"/>
    <w:rsid w:val="00FC096F"/>
    <w:rsid w:val="00FC20CE"/>
    <w:rsid w:val="00FC3D63"/>
    <w:rsid w:val="00FC4C77"/>
    <w:rsid w:val="00FC59DD"/>
    <w:rsid w:val="00FC677A"/>
    <w:rsid w:val="00FD0CD2"/>
    <w:rsid w:val="00FD2718"/>
    <w:rsid w:val="00FD54C3"/>
    <w:rsid w:val="00FE26DB"/>
    <w:rsid w:val="00FE312F"/>
    <w:rsid w:val="00FE338A"/>
    <w:rsid w:val="00FE388C"/>
    <w:rsid w:val="00FE6196"/>
    <w:rsid w:val="00FE688C"/>
    <w:rsid w:val="00FF0C24"/>
    <w:rsid w:val="00FF18D0"/>
    <w:rsid w:val="00FF1DF2"/>
    <w:rsid w:val="00FF5D93"/>
    <w:rsid w:val="24961007"/>
    <w:rsid w:val="3E9ECB9C"/>
    <w:rsid w:val="3EFCEFF9"/>
    <w:rsid w:val="3F8AA109"/>
    <w:rsid w:val="44A9319C"/>
    <w:rsid w:val="64355948"/>
    <w:rsid w:val="65D129A9"/>
    <w:rsid w:val="68E05F75"/>
    <w:rsid w:val="71AF7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0379292"/>
  <w15:chartTrackingRefBased/>
  <w15:docId w15:val="{D80CA159-9299-784C-A82A-8FCCE3A67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818"/>
    <w:rPr>
      <w:lang w:val="id-ID" w:eastAsia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A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C98"/>
    <w:pPr>
      <w:keepNext/>
      <w:keepLines/>
      <w:spacing w:before="40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  <w:lang w:eastAsia="en-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C98"/>
    <w:pPr>
      <w:keepNext/>
      <w:keepLines/>
      <w:spacing w:before="280" w:after="80"/>
      <w:outlineLvl w:val="2"/>
    </w:pPr>
    <w:rPr>
      <w:rFonts w:ascii="Times New Roman" w:eastAsia="Times New Roman" w:hAnsi="Times New Roman" w:cs="Times New Roman"/>
      <w:b/>
      <w:sz w:val="24"/>
      <w:szCs w:val="28"/>
      <w:lang w:eastAsia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C98"/>
    <w:pPr>
      <w:keepNext/>
      <w:keepLines/>
      <w:spacing w:before="240" w:after="40"/>
      <w:outlineLvl w:val="3"/>
    </w:pPr>
    <w:rPr>
      <w:rFonts w:ascii="Times New Roman" w:eastAsia="Times New Roman" w:hAnsi="Times New Roman" w:cs="Times New Roman"/>
      <w:b/>
      <w:sz w:val="24"/>
      <w:szCs w:val="24"/>
      <w:lang w:eastAsia="en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C98"/>
    <w:pPr>
      <w:keepNext/>
      <w:keepLines/>
      <w:spacing w:before="40"/>
      <w:outlineLvl w:val="4"/>
    </w:pPr>
    <w:rPr>
      <w:rFonts w:ascii="Cambria" w:eastAsia="Cambria" w:hAnsi="Cambria" w:cs="Cambria"/>
      <w:color w:val="366091"/>
      <w:sz w:val="24"/>
      <w:szCs w:val="24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6C98"/>
    <w:pPr>
      <w:keepNext/>
      <w:keepLines/>
      <w:spacing w:before="200" w:after="40"/>
      <w:outlineLvl w:val="5"/>
    </w:pPr>
    <w:rPr>
      <w:rFonts w:ascii="Times New Roman" w:eastAsia="Times New Roman" w:hAnsi="Times New Roman" w:cs="Times New Roman"/>
      <w:b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41B5"/>
    <w:rPr>
      <w:rFonts w:eastAsia="Times New Roman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9941B5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1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41B5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E912F8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link w:val="BodyText"/>
    <w:uiPriority w:val="1"/>
    <w:rsid w:val="00E912F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uiPriority w:val="99"/>
    <w:unhideWhenUsed/>
    <w:rsid w:val="0089049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52B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552B4B"/>
    <w:rPr>
      <w:i/>
      <w:iCs/>
    </w:rPr>
  </w:style>
  <w:style w:type="paragraph" w:styleId="ListParagraph">
    <w:name w:val="List Paragraph"/>
    <w:aliases w:val="Body of text,heading 4,kepala,Recommendation,List Paragraph11,sub-section,Light Grid - Accent 31,List Paragraph1,Normal ind,Colorful List - Accent 11"/>
    <w:basedOn w:val="Normal"/>
    <w:link w:val="ListParagraphChar"/>
    <w:uiPriority w:val="34"/>
    <w:qFormat/>
    <w:rsid w:val="005623BF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623B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623BF"/>
  </w:style>
  <w:style w:type="paragraph" w:styleId="Header">
    <w:name w:val="header"/>
    <w:basedOn w:val="Normal"/>
    <w:link w:val="HeaderChar"/>
    <w:uiPriority w:val="99"/>
    <w:unhideWhenUsed/>
    <w:rsid w:val="000206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206E7"/>
    <w:rPr>
      <w:lang w:val="id-ID" w:eastAsia="id-ID"/>
    </w:rPr>
  </w:style>
  <w:style w:type="paragraph" w:styleId="Footer">
    <w:name w:val="footer"/>
    <w:basedOn w:val="Normal"/>
    <w:link w:val="FooterChar"/>
    <w:uiPriority w:val="99"/>
    <w:unhideWhenUsed/>
    <w:rsid w:val="000206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206E7"/>
    <w:rPr>
      <w:lang w:val="id-ID" w:eastAsia="id-ID"/>
    </w:rPr>
  </w:style>
  <w:style w:type="paragraph" w:styleId="Caption">
    <w:name w:val="caption"/>
    <w:basedOn w:val="Normal"/>
    <w:next w:val="Normal"/>
    <w:uiPriority w:val="35"/>
    <w:unhideWhenUsed/>
    <w:qFormat/>
    <w:rsid w:val="00106A55"/>
    <w:pPr>
      <w:spacing w:after="200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2A1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B050B"/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73AE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 w:eastAsia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273AE0"/>
    <w:pPr>
      <w:spacing w:line="259" w:lineRule="auto"/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46C98"/>
    <w:rPr>
      <w:rFonts w:ascii="Times New Roman" w:eastAsia="Times New Roman" w:hAnsi="Times New Roman" w:cs="Times New Roman"/>
      <w:b/>
      <w:color w:val="000000"/>
      <w:sz w:val="24"/>
      <w:szCs w:val="24"/>
      <w:lang w:val="id-ID" w:eastAsia="en-ID"/>
    </w:rPr>
  </w:style>
  <w:style w:type="character" w:customStyle="1" w:styleId="Heading3Char">
    <w:name w:val="Heading 3 Char"/>
    <w:basedOn w:val="DefaultParagraphFont"/>
    <w:link w:val="Heading3"/>
    <w:uiPriority w:val="9"/>
    <w:rsid w:val="00B46C98"/>
    <w:rPr>
      <w:rFonts w:ascii="Times New Roman" w:eastAsia="Times New Roman" w:hAnsi="Times New Roman" w:cs="Times New Roman"/>
      <w:b/>
      <w:sz w:val="24"/>
      <w:szCs w:val="28"/>
      <w:lang w:val="id-ID" w:eastAsia="en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6C98"/>
    <w:rPr>
      <w:rFonts w:ascii="Times New Roman" w:eastAsia="Times New Roman" w:hAnsi="Times New Roman" w:cs="Times New Roman"/>
      <w:b/>
      <w:sz w:val="24"/>
      <w:szCs w:val="24"/>
      <w:lang w:val="id-ID" w:eastAsia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C98"/>
    <w:rPr>
      <w:rFonts w:ascii="Cambria" w:eastAsia="Cambria" w:hAnsi="Cambria" w:cs="Cambria"/>
      <w:color w:val="366091"/>
      <w:sz w:val="24"/>
      <w:szCs w:val="24"/>
      <w:lang w:val="id-ID"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C98"/>
    <w:rPr>
      <w:rFonts w:ascii="Times New Roman" w:eastAsia="Times New Roman" w:hAnsi="Times New Roman" w:cs="Times New Roman"/>
      <w:b/>
      <w:lang w:val="id-ID"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B46C98"/>
    <w:rPr>
      <w:rFonts w:ascii="Cambria" w:eastAsia="Cambria" w:hAnsi="Cambria" w:cs="Cambria"/>
      <w:sz w:val="56"/>
      <w:szCs w:val="56"/>
      <w:lang w:eastAsia="en-ID"/>
    </w:rPr>
  </w:style>
  <w:style w:type="character" w:customStyle="1" w:styleId="TitleChar">
    <w:name w:val="Title Char"/>
    <w:basedOn w:val="DefaultParagraphFont"/>
    <w:link w:val="Title"/>
    <w:uiPriority w:val="10"/>
    <w:rsid w:val="00B46C98"/>
    <w:rPr>
      <w:rFonts w:ascii="Cambria" w:eastAsia="Cambria" w:hAnsi="Cambria" w:cs="Cambria"/>
      <w:sz w:val="56"/>
      <w:szCs w:val="56"/>
      <w:lang w:val="id-ID"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6C9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B46C98"/>
    <w:rPr>
      <w:rFonts w:ascii="Georgia" w:eastAsia="Georgia" w:hAnsi="Georgia" w:cs="Georgia"/>
      <w:i/>
      <w:color w:val="666666"/>
      <w:sz w:val="48"/>
      <w:szCs w:val="48"/>
      <w:lang w:val="id-ID" w:eastAsia="en-ID"/>
    </w:rPr>
  </w:style>
  <w:style w:type="paragraph" w:styleId="TOC1">
    <w:name w:val="toc 1"/>
    <w:basedOn w:val="Normal"/>
    <w:next w:val="Normal"/>
    <w:autoRedefine/>
    <w:uiPriority w:val="39"/>
    <w:unhideWhenUsed/>
    <w:rsid w:val="00B46C98"/>
    <w:pPr>
      <w:tabs>
        <w:tab w:val="right" w:leader="dot" w:pos="9628"/>
      </w:tabs>
      <w:spacing w:before="120" w:after="120"/>
      <w:ind w:left="450" w:right="1088" w:hanging="450"/>
    </w:pPr>
    <w:rPr>
      <w:rFonts w:ascii="Times New Roman" w:eastAsia="Times New Roman" w:hAnsi="Times New Roman" w:cs="Times New Roman"/>
      <w:bCs/>
      <w:sz w:val="24"/>
      <w:szCs w:val="24"/>
      <w:lang w:eastAsia="en-ID"/>
    </w:rPr>
  </w:style>
  <w:style w:type="paragraph" w:styleId="TOC2">
    <w:name w:val="toc 2"/>
    <w:basedOn w:val="Normal"/>
    <w:next w:val="Normal"/>
    <w:autoRedefine/>
    <w:uiPriority w:val="39"/>
    <w:unhideWhenUsed/>
    <w:rsid w:val="00B46C98"/>
    <w:pPr>
      <w:tabs>
        <w:tab w:val="left" w:pos="810"/>
        <w:tab w:val="left" w:pos="960"/>
        <w:tab w:val="right" w:leader="dot" w:pos="9630"/>
      </w:tabs>
      <w:spacing w:before="120" w:after="80"/>
      <w:ind w:left="810" w:right="1448" w:hanging="630"/>
    </w:pPr>
    <w:rPr>
      <w:rFonts w:ascii="Times New Roman" w:eastAsia="Times New Roman" w:hAnsi="Times New Roman" w:cs="Times New Roman"/>
      <w:iCs/>
      <w:sz w:val="24"/>
      <w:szCs w:val="24"/>
      <w:lang w:eastAsia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B46C98"/>
    <w:rPr>
      <w:color w:val="605E5C"/>
      <w:shd w:val="clear" w:color="auto" w:fill="E1DFDD"/>
    </w:rPr>
  </w:style>
  <w:style w:type="paragraph" w:customStyle="1" w:styleId="StyleJustified">
    <w:name w:val="Style Justified"/>
    <w:basedOn w:val="Normal"/>
    <w:rsid w:val="00B46C98"/>
    <w:pPr>
      <w:spacing w:before="120" w:after="120"/>
      <w:jc w:val="both"/>
    </w:pPr>
    <w:rPr>
      <w:rFonts w:ascii="Times New Roman" w:eastAsia="Times New Roman" w:hAnsi="Times New Roman" w:cs="Times New Roman"/>
      <w:sz w:val="24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B46C98"/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fontstyle01">
    <w:name w:val="fontstyle01"/>
    <w:basedOn w:val="DefaultParagraphFont"/>
    <w:rsid w:val="00B46C98"/>
    <w:rPr>
      <w:rFonts w:ascii="CIDFont+F2" w:hAnsi="CIDFont+F2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B46C98"/>
    <w:rPr>
      <w:rFonts w:ascii="CIDFont+F1" w:hAnsi="CIDFont+F1" w:hint="default"/>
      <w:b w:val="0"/>
      <w:bCs w:val="0"/>
      <w:i w:val="0"/>
      <w:iCs w:val="0"/>
      <w:color w:val="000000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46C98"/>
    <w:pPr>
      <w:ind w:left="480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FollowedHyperlink">
    <w:name w:val="FollowedHyperlink"/>
    <w:basedOn w:val="DefaultParagraphFont"/>
    <w:uiPriority w:val="99"/>
    <w:semiHidden/>
    <w:unhideWhenUsed/>
    <w:rsid w:val="00B46C98"/>
    <w:rPr>
      <w:color w:val="954F72"/>
      <w:u w:val="single"/>
    </w:rPr>
  </w:style>
  <w:style w:type="paragraph" w:customStyle="1" w:styleId="msonormal0">
    <w:name w:val="msonormal"/>
    <w:basedOn w:val="Normal"/>
    <w:rsid w:val="00B46C9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65">
    <w:name w:val="xl65"/>
    <w:basedOn w:val="Normal"/>
    <w:rsid w:val="00B46C98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4"/>
      <w:szCs w:val="24"/>
      <w:lang w:val="en-ID" w:eastAsia="en-ID"/>
    </w:rPr>
  </w:style>
  <w:style w:type="paragraph" w:customStyle="1" w:styleId="xl66">
    <w:name w:val="xl66"/>
    <w:basedOn w:val="Normal"/>
    <w:rsid w:val="00B46C98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TOC4">
    <w:name w:val="toc 4"/>
    <w:basedOn w:val="Normal"/>
    <w:next w:val="Normal"/>
    <w:autoRedefine/>
    <w:uiPriority w:val="39"/>
    <w:unhideWhenUsed/>
    <w:rsid w:val="00B46C98"/>
    <w:pPr>
      <w:ind w:left="720"/>
    </w:pPr>
    <w:rPr>
      <w:rFonts w:asciiTheme="minorHAnsi" w:eastAsia="Times New Roman" w:hAnsiTheme="minorHAnsi" w:cs="Times New Roman"/>
      <w:szCs w:val="24"/>
      <w:lang w:eastAsia="en-ID"/>
    </w:rPr>
  </w:style>
  <w:style w:type="paragraph" w:styleId="TOC5">
    <w:name w:val="toc 5"/>
    <w:basedOn w:val="Normal"/>
    <w:next w:val="Normal"/>
    <w:autoRedefine/>
    <w:uiPriority w:val="39"/>
    <w:unhideWhenUsed/>
    <w:rsid w:val="00B46C98"/>
    <w:pPr>
      <w:ind w:left="960"/>
    </w:pPr>
    <w:rPr>
      <w:rFonts w:asciiTheme="minorHAnsi" w:eastAsia="Times New Roman" w:hAnsiTheme="minorHAnsi" w:cs="Times New Roman"/>
      <w:szCs w:val="24"/>
      <w:lang w:eastAsia="en-ID"/>
    </w:rPr>
  </w:style>
  <w:style w:type="paragraph" w:styleId="TOC6">
    <w:name w:val="toc 6"/>
    <w:basedOn w:val="Normal"/>
    <w:next w:val="Normal"/>
    <w:autoRedefine/>
    <w:uiPriority w:val="39"/>
    <w:unhideWhenUsed/>
    <w:rsid w:val="00B46C98"/>
    <w:pPr>
      <w:ind w:left="1200"/>
    </w:pPr>
    <w:rPr>
      <w:rFonts w:asciiTheme="minorHAnsi" w:eastAsia="Times New Roman" w:hAnsiTheme="minorHAnsi" w:cs="Times New Roman"/>
      <w:szCs w:val="24"/>
      <w:lang w:eastAsia="en-ID"/>
    </w:rPr>
  </w:style>
  <w:style w:type="paragraph" w:styleId="TOC7">
    <w:name w:val="toc 7"/>
    <w:basedOn w:val="Normal"/>
    <w:next w:val="Normal"/>
    <w:autoRedefine/>
    <w:uiPriority w:val="39"/>
    <w:unhideWhenUsed/>
    <w:rsid w:val="00B46C98"/>
    <w:pPr>
      <w:ind w:left="1440"/>
    </w:pPr>
    <w:rPr>
      <w:rFonts w:asciiTheme="minorHAnsi" w:eastAsia="Times New Roman" w:hAnsiTheme="minorHAnsi" w:cs="Times New Roman"/>
      <w:szCs w:val="24"/>
      <w:lang w:eastAsia="en-ID"/>
    </w:rPr>
  </w:style>
  <w:style w:type="paragraph" w:styleId="TOC8">
    <w:name w:val="toc 8"/>
    <w:basedOn w:val="Normal"/>
    <w:next w:val="Normal"/>
    <w:autoRedefine/>
    <w:uiPriority w:val="39"/>
    <w:unhideWhenUsed/>
    <w:rsid w:val="00B46C98"/>
    <w:pPr>
      <w:ind w:left="1680"/>
    </w:pPr>
    <w:rPr>
      <w:rFonts w:asciiTheme="minorHAnsi" w:eastAsia="Times New Roman" w:hAnsiTheme="minorHAnsi" w:cs="Times New Roman"/>
      <w:szCs w:val="24"/>
      <w:lang w:eastAsia="en-ID"/>
    </w:rPr>
  </w:style>
  <w:style w:type="paragraph" w:styleId="TOC9">
    <w:name w:val="toc 9"/>
    <w:basedOn w:val="Normal"/>
    <w:next w:val="Normal"/>
    <w:autoRedefine/>
    <w:uiPriority w:val="39"/>
    <w:unhideWhenUsed/>
    <w:rsid w:val="00B46C98"/>
    <w:pPr>
      <w:ind w:left="1920"/>
    </w:pPr>
    <w:rPr>
      <w:rFonts w:asciiTheme="minorHAnsi" w:eastAsia="Times New Roman" w:hAnsiTheme="minorHAnsi" w:cs="Times New Roman"/>
      <w:szCs w:val="24"/>
      <w:lang w:eastAsia="en-ID"/>
    </w:rPr>
  </w:style>
  <w:style w:type="paragraph" w:customStyle="1" w:styleId="paragraph">
    <w:name w:val="paragraph"/>
    <w:basedOn w:val="Normal"/>
    <w:rsid w:val="005B240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normaltextrun">
    <w:name w:val="normaltextrun"/>
    <w:basedOn w:val="DefaultParagraphFont"/>
    <w:rsid w:val="005B240F"/>
  </w:style>
  <w:style w:type="character" w:customStyle="1" w:styleId="eop">
    <w:name w:val="eop"/>
    <w:basedOn w:val="DefaultParagraphFont"/>
    <w:rsid w:val="005B240F"/>
  </w:style>
  <w:style w:type="character" w:customStyle="1" w:styleId="ListParagraphChar">
    <w:name w:val="List Paragraph Char"/>
    <w:aliases w:val="Body of text Char,heading 4 Char,kepala Char,Recommendation Char,List Paragraph11 Char,sub-section Char,Light Grid - Accent 31 Char,List Paragraph1 Char,Normal ind Char,Colorful List - Accent 11 Char"/>
    <w:basedOn w:val="DefaultParagraphFont"/>
    <w:link w:val="ListParagraph"/>
    <w:uiPriority w:val="34"/>
    <w:qFormat/>
    <w:rsid w:val="00D86FF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6F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6FF5"/>
    <w:rPr>
      <w:rFonts w:ascii="Times New Roman" w:eastAsia="Times New Roman" w:hAnsi="Times New Roman" w:cs="Times New Roman"/>
      <w:lang w:eastAsia="en-I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6FF5"/>
    <w:rPr>
      <w:rFonts w:ascii="Times New Roman" w:eastAsia="Times New Roman" w:hAnsi="Times New Roman" w:cs="Times New Roman"/>
      <w:lang w:val="id-ID" w:eastAsia="en-ID"/>
    </w:rPr>
  </w:style>
  <w:style w:type="paragraph" w:customStyle="1" w:styleId="FrameContents">
    <w:name w:val="Frame Contents"/>
    <w:basedOn w:val="Normal"/>
    <w:rsid w:val="0091495B"/>
    <w:pPr>
      <w:suppressAutoHyphens/>
    </w:pPr>
    <w:rPr>
      <w:rFonts w:ascii="Times New Roman" w:eastAsia="Times New Roman" w:hAnsi="Times New Roman" w:cs="Times New Roman"/>
      <w:color w:val="00000A"/>
      <w:kern w:val="1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4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5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9" ma:contentTypeDescription="Buat sebuah dokumen baru." ma:contentTypeScope="" ma:versionID="b77755e65644880d0097d6d0f1edd7b8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aa3c1d6a12b903ebff7d8af0d1f2de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31D66-2DED-4ECC-B817-8DDE866D2AA9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4A9E65A1-3A6E-4343-8366-7E45CFF24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E2064A-6AC2-422C-BFD9-C2978D2CE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0CCD02-88FB-412F-9945-5BA5029BF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22</Words>
  <Characters>1451</Characters>
  <Application>Microsoft Office Word</Application>
  <DocSecurity>0</DocSecurity>
  <Lines>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duan Penyusunan Proposal Bantuan Konferensi Internasional Tahun 2019</vt:lpstr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uan Penyusunan Proposal Bantuan Konferensi Internasional Tahun 2019</dc:title>
  <dc:subject/>
  <dc:creator>Fadlilatul Taufany, S.T., Ph.D(2104)</dc:creator>
  <cp:keywords/>
  <cp:lastModifiedBy>Afrian Riznaldhy</cp:lastModifiedBy>
  <cp:revision>3</cp:revision>
  <cp:lastPrinted>2023-05-02T09:08:00Z</cp:lastPrinted>
  <dcterms:created xsi:type="dcterms:W3CDTF">2026-03-12T09:28:00Z</dcterms:created>
  <dcterms:modified xsi:type="dcterms:W3CDTF">2026-03-1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_ip_UnifiedCompliancePolicyUIAction">
    <vt:lpwstr/>
  </property>
  <property fmtid="{D5CDD505-2E9C-101B-9397-08002B2CF9AE}" pid="4" name="_ip_UnifiedCompliancePolicyProperties">
    <vt:lpwstr/>
  </property>
  <property fmtid="{D5CDD505-2E9C-101B-9397-08002B2CF9AE}" pid="5" name="MediaServiceImageTags">
    <vt:lpwstr/>
  </property>
  <property fmtid="{D5CDD505-2E9C-101B-9397-08002B2CF9AE}" pid="6" name="GrammarlyDocumentId">
    <vt:lpwstr>ca6641c18e6eeddfc8552017e2591fedfcd6c5b0b739fa9b319a93012682af5d</vt:lpwstr>
  </property>
</Properties>
</file>